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15158" w14:textId="77777777" w:rsidR="00273070" w:rsidRDefault="00273070" w:rsidP="004D6897">
      <w:pPr>
        <w:jc w:val="center"/>
      </w:pPr>
    </w:p>
    <w:p w14:paraId="5FBA9647" w14:textId="77777777" w:rsidR="008B68D0" w:rsidRDefault="008B68D0" w:rsidP="008B68D0">
      <w:pPr>
        <w:jc w:val="center"/>
      </w:pPr>
      <w:r>
        <w:t>Program: BE Electronics and Telecommunication Engineering</w:t>
      </w:r>
    </w:p>
    <w:p w14:paraId="1423FEA2" w14:textId="77777777" w:rsidR="008B68D0" w:rsidRDefault="008B68D0" w:rsidP="008B68D0">
      <w:pPr>
        <w:jc w:val="center"/>
      </w:pPr>
      <w:r>
        <w:t>Curriculum Scheme: Revised 2016</w:t>
      </w:r>
    </w:p>
    <w:p w14:paraId="43EC425A" w14:textId="77777777" w:rsidR="008B68D0" w:rsidRDefault="008B68D0" w:rsidP="008B68D0">
      <w:pPr>
        <w:jc w:val="center"/>
      </w:pPr>
      <w:r>
        <w:t>Examination: Third Year Semester VI</w:t>
      </w:r>
    </w:p>
    <w:p w14:paraId="59BA44B2" w14:textId="77777777" w:rsidR="008B68D0" w:rsidRDefault="008B68D0" w:rsidP="008B68D0">
      <w:pPr>
        <w:jc w:val="center"/>
      </w:pPr>
      <w:r>
        <w:t>Course Code: ECCDLO6022 and Course Name: Radar Engineering</w:t>
      </w:r>
    </w:p>
    <w:p w14:paraId="59EA3DE0" w14:textId="77777777" w:rsidR="001454D2" w:rsidRDefault="001454D2" w:rsidP="001454D2">
      <w:r w:rsidRPr="001454D2">
        <w:t xml:space="preserve">Time: 1hour         </w:t>
      </w:r>
      <w:r>
        <w:t xml:space="preserve">                                                                                                                  Max. Marks: 50</w:t>
      </w:r>
    </w:p>
    <w:p w14:paraId="0A5492B8" w14:textId="77777777" w:rsidR="00AD4FD3" w:rsidRDefault="00AD4FD3" w:rsidP="00125F08">
      <w:r>
        <w:t xml:space="preserve">============================================================================== </w:t>
      </w:r>
    </w:p>
    <w:p w14:paraId="698D563D" w14:textId="77777777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CD29D38" w14:textId="77777777" w:rsidTr="00C770D4">
        <w:tc>
          <w:tcPr>
            <w:tcW w:w="1345" w:type="dxa"/>
          </w:tcPr>
          <w:p w14:paraId="6E32413E" w14:textId="77777777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18FDD49F" w14:textId="77777777" w:rsidR="00C770D4" w:rsidRPr="008B68D0" w:rsidRDefault="00E92563" w:rsidP="001450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Cs w:val="24"/>
                <w:shd w:val="clear" w:color="auto" w:fill="FFFFFF"/>
              </w:rPr>
              <w:t>The term radar cross section defines the:</w:t>
            </w:r>
          </w:p>
        </w:tc>
      </w:tr>
      <w:tr w:rsidR="00E92563" w:rsidRPr="00A45826" w14:paraId="59E3CC74" w14:textId="77777777" w:rsidTr="00C770D4">
        <w:tc>
          <w:tcPr>
            <w:tcW w:w="1345" w:type="dxa"/>
          </w:tcPr>
          <w:p w14:paraId="16E655CC" w14:textId="77777777" w:rsidR="00E92563" w:rsidRPr="00A45826" w:rsidRDefault="00E92563" w:rsidP="00C770D4">
            <w:r>
              <w:t>Option A:</w:t>
            </w:r>
          </w:p>
        </w:tc>
        <w:tc>
          <w:tcPr>
            <w:tcW w:w="8120" w:type="dxa"/>
          </w:tcPr>
          <w:p w14:paraId="1D762E88" w14:textId="77777777" w:rsidR="00E92563" w:rsidRPr="00B77D59" w:rsidRDefault="00E92563" w:rsidP="000D26ED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77D5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Amount of energy scattered by unwanted objects</w:t>
            </w:r>
          </w:p>
        </w:tc>
      </w:tr>
      <w:tr w:rsidR="00E92563" w:rsidRPr="00A45826" w14:paraId="23A95646" w14:textId="77777777" w:rsidTr="00C770D4">
        <w:tc>
          <w:tcPr>
            <w:tcW w:w="1345" w:type="dxa"/>
          </w:tcPr>
          <w:p w14:paraId="13276F10" w14:textId="77777777" w:rsidR="00E92563" w:rsidRPr="00A45826" w:rsidRDefault="00E92563" w:rsidP="00C770D4">
            <w:r>
              <w:t>Option B:</w:t>
            </w:r>
          </w:p>
        </w:tc>
        <w:tc>
          <w:tcPr>
            <w:tcW w:w="8120" w:type="dxa"/>
          </w:tcPr>
          <w:p w14:paraId="6ADC6205" w14:textId="77777777" w:rsidR="00E92563" w:rsidRPr="00B77D59" w:rsidRDefault="00E92563" w:rsidP="000D26ED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77D5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Power radiating ability of the radar</w:t>
            </w:r>
          </w:p>
        </w:tc>
      </w:tr>
      <w:tr w:rsidR="00E92563" w:rsidRPr="00A45826" w14:paraId="0E4DA574" w14:textId="77777777" w:rsidTr="00C770D4">
        <w:tc>
          <w:tcPr>
            <w:tcW w:w="1345" w:type="dxa"/>
          </w:tcPr>
          <w:p w14:paraId="325F8A08" w14:textId="77777777" w:rsidR="00E92563" w:rsidRPr="00A45826" w:rsidRDefault="00E92563" w:rsidP="00C770D4">
            <w:r>
              <w:t>Option C:</w:t>
            </w:r>
          </w:p>
        </w:tc>
        <w:tc>
          <w:tcPr>
            <w:tcW w:w="8120" w:type="dxa"/>
          </w:tcPr>
          <w:p w14:paraId="163F1D24" w14:textId="77777777" w:rsidR="00E92563" w:rsidRPr="00B77D59" w:rsidRDefault="00E92563" w:rsidP="000D26ED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77D5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Scattering ability of the target</w:t>
            </w:r>
          </w:p>
        </w:tc>
      </w:tr>
      <w:tr w:rsidR="00E92563" w:rsidRPr="00A45826" w14:paraId="3F729DEB" w14:textId="77777777" w:rsidTr="00C770D4">
        <w:tc>
          <w:tcPr>
            <w:tcW w:w="1345" w:type="dxa"/>
          </w:tcPr>
          <w:p w14:paraId="53D10F88" w14:textId="77777777" w:rsidR="00E92563" w:rsidRPr="00A45826" w:rsidRDefault="00E92563" w:rsidP="00C770D4">
            <w:r>
              <w:t xml:space="preserve">Option D: </w:t>
            </w:r>
          </w:p>
        </w:tc>
        <w:tc>
          <w:tcPr>
            <w:tcW w:w="8120" w:type="dxa"/>
          </w:tcPr>
          <w:p w14:paraId="164DBDAF" w14:textId="77777777" w:rsidR="00E92563" w:rsidRPr="00B77D59" w:rsidRDefault="00E92563" w:rsidP="000D26ED">
            <w:pPr>
              <w:pStyle w:val="NoSpacing"/>
              <w:tabs>
                <w:tab w:val="left" w:pos="993"/>
              </w:tabs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77D5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Cross section of radar area through which energy is emitted</w:t>
            </w:r>
          </w:p>
        </w:tc>
      </w:tr>
      <w:tr w:rsidR="00C770D4" w:rsidRPr="00A45826" w14:paraId="3BA83725" w14:textId="77777777" w:rsidTr="00C770D4">
        <w:tc>
          <w:tcPr>
            <w:tcW w:w="1345" w:type="dxa"/>
          </w:tcPr>
          <w:p w14:paraId="2B2114D1" w14:textId="77777777" w:rsidR="00C770D4" w:rsidRPr="00A45826" w:rsidRDefault="00C770D4" w:rsidP="00D3072F"/>
        </w:tc>
        <w:tc>
          <w:tcPr>
            <w:tcW w:w="8120" w:type="dxa"/>
          </w:tcPr>
          <w:p w14:paraId="2F28649A" w14:textId="77777777" w:rsidR="00C770D4" w:rsidRPr="00A45826" w:rsidRDefault="00C770D4" w:rsidP="00D3072F"/>
        </w:tc>
      </w:tr>
      <w:tr w:rsidR="00C770D4" w:rsidRPr="00A45826" w14:paraId="44320FBC" w14:textId="77777777" w:rsidTr="00C770D4">
        <w:tc>
          <w:tcPr>
            <w:tcW w:w="1345" w:type="dxa"/>
          </w:tcPr>
          <w:p w14:paraId="3F58600E" w14:textId="77777777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3C69DC37" w14:textId="77777777" w:rsidR="00C770D4" w:rsidRPr="00E92563" w:rsidRDefault="00E92563" w:rsidP="00E925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4F68B0">
              <w:rPr>
                <w:rFonts w:ascii="Times New Roman" w:hAnsi="Times New Roman" w:cs="Times New Roman"/>
                <w:szCs w:val="24"/>
              </w:rPr>
              <w:t>Target sends an echo signal to the Radar with speed of</w:t>
            </w:r>
          </w:p>
        </w:tc>
      </w:tr>
      <w:tr w:rsidR="00E92563" w:rsidRPr="00A45826" w14:paraId="489F2EF1" w14:textId="77777777" w:rsidTr="00C770D4">
        <w:tc>
          <w:tcPr>
            <w:tcW w:w="1345" w:type="dxa"/>
          </w:tcPr>
          <w:p w14:paraId="4F926C66" w14:textId="77777777" w:rsidR="00E92563" w:rsidRPr="00A45826" w:rsidRDefault="00E92563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3F555B5F" w14:textId="77777777" w:rsidR="00E92563" w:rsidRPr="0023308E" w:rsidRDefault="00E92563" w:rsidP="007B0A5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23308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100kmph       </w:t>
            </w:r>
          </w:p>
        </w:tc>
      </w:tr>
      <w:tr w:rsidR="00E92563" w:rsidRPr="00A45826" w14:paraId="3DCD6050" w14:textId="77777777" w:rsidTr="00C770D4">
        <w:tc>
          <w:tcPr>
            <w:tcW w:w="1345" w:type="dxa"/>
          </w:tcPr>
          <w:p w14:paraId="1DD8AED1" w14:textId="77777777" w:rsidR="00E92563" w:rsidRPr="00A45826" w:rsidRDefault="00E92563" w:rsidP="00D3072F">
            <w:r>
              <w:t>Option B:</w:t>
            </w:r>
          </w:p>
        </w:tc>
        <w:tc>
          <w:tcPr>
            <w:tcW w:w="8120" w:type="dxa"/>
          </w:tcPr>
          <w:p w14:paraId="1CB7448C" w14:textId="77777777" w:rsidR="00E92563" w:rsidRPr="0023308E" w:rsidRDefault="00E92563" w:rsidP="007B0A5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23308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800kmph                                 </w:t>
            </w:r>
          </w:p>
        </w:tc>
      </w:tr>
      <w:tr w:rsidR="00E92563" w:rsidRPr="00A45826" w14:paraId="3BD8E1CE" w14:textId="77777777" w:rsidTr="00C770D4">
        <w:tc>
          <w:tcPr>
            <w:tcW w:w="1345" w:type="dxa"/>
          </w:tcPr>
          <w:p w14:paraId="0AF4B269" w14:textId="77777777" w:rsidR="00E92563" w:rsidRPr="00A45826" w:rsidRDefault="00E92563" w:rsidP="00D3072F">
            <w:r>
              <w:t>Option C:</w:t>
            </w:r>
          </w:p>
        </w:tc>
        <w:tc>
          <w:tcPr>
            <w:tcW w:w="8120" w:type="dxa"/>
          </w:tcPr>
          <w:p w14:paraId="686D1559" w14:textId="77777777" w:rsidR="00E92563" w:rsidRPr="0023308E" w:rsidRDefault="00E92563" w:rsidP="007B0A5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23308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Sound                 </w:t>
            </w:r>
          </w:p>
        </w:tc>
      </w:tr>
      <w:tr w:rsidR="00E92563" w:rsidRPr="00A45826" w14:paraId="38453E79" w14:textId="77777777" w:rsidTr="00C770D4">
        <w:tc>
          <w:tcPr>
            <w:tcW w:w="1345" w:type="dxa"/>
          </w:tcPr>
          <w:p w14:paraId="0A5B79F3" w14:textId="77777777" w:rsidR="00E92563" w:rsidRPr="00A45826" w:rsidRDefault="00E92563" w:rsidP="00D3072F">
            <w:r>
              <w:t>Option D:</w:t>
            </w:r>
          </w:p>
        </w:tc>
        <w:tc>
          <w:tcPr>
            <w:tcW w:w="8120" w:type="dxa"/>
          </w:tcPr>
          <w:p w14:paraId="72621825" w14:textId="77777777" w:rsidR="00E92563" w:rsidRDefault="00E92563" w:rsidP="007B0A5E">
            <w:r w:rsidRPr="0023308E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Light     </w:t>
            </w:r>
          </w:p>
        </w:tc>
      </w:tr>
      <w:tr w:rsidR="00C770D4" w:rsidRPr="00A45826" w14:paraId="025AAB9E" w14:textId="77777777" w:rsidTr="00C770D4">
        <w:tc>
          <w:tcPr>
            <w:tcW w:w="1345" w:type="dxa"/>
          </w:tcPr>
          <w:p w14:paraId="537A8BB0" w14:textId="77777777" w:rsidR="00C770D4" w:rsidRPr="00A45826" w:rsidRDefault="00C770D4" w:rsidP="00D3072F"/>
        </w:tc>
        <w:tc>
          <w:tcPr>
            <w:tcW w:w="8120" w:type="dxa"/>
          </w:tcPr>
          <w:p w14:paraId="1F4DAFB6" w14:textId="77777777" w:rsidR="00C770D4" w:rsidRPr="00A45826" w:rsidRDefault="00C770D4" w:rsidP="00D3072F"/>
        </w:tc>
      </w:tr>
      <w:tr w:rsidR="00C770D4" w:rsidRPr="00A45826" w14:paraId="767A8584" w14:textId="77777777" w:rsidTr="00C770D4">
        <w:tc>
          <w:tcPr>
            <w:tcW w:w="1345" w:type="dxa"/>
          </w:tcPr>
          <w:p w14:paraId="6B767F59" w14:textId="77777777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3C0066F4" w14:textId="77777777" w:rsidR="00C770D4" w:rsidRPr="008B68D0" w:rsidRDefault="00E92563" w:rsidP="00E92563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Cambria Math" w:hAnsi="Cambria Math" w:cs="Times New Roman"/>
                <w:color w:val="000000" w:themeColor="text1"/>
                <w:szCs w:val="24"/>
              </w:rPr>
              <w:t>𝑷𝒓</w:t>
            </w: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received by the Radar depends on the effective aperture</w:t>
            </w:r>
          </w:p>
        </w:tc>
      </w:tr>
      <w:tr w:rsidR="00E92563" w:rsidRPr="00A45826" w14:paraId="23F13149" w14:textId="77777777" w:rsidTr="00C770D4">
        <w:tc>
          <w:tcPr>
            <w:tcW w:w="1345" w:type="dxa"/>
          </w:tcPr>
          <w:p w14:paraId="556101DA" w14:textId="77777777" w:rsidR="00E92563" w:rsidRPr="00A45826" w:rsidRDefault="00E92563" w:rsidP="00D3072F">
            <w:r>
              <w:t>Option A:</w:t>
            </w:r>
          </w:p>
        </w:tc>
        <w:tc>
          <w:tcPr>
            <w:tcW w:w="8120" w:type="dxa"/>
          </w:tcPr>
          <w:p w14:paraId="0590ED6D" w14:textId="77777777" w:rsidR="00E92563" w:rsidRPr="00094B46" w:rsidRDefault="00E92563" w:rsidP="004D4C69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>A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e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of target</w:t>
            </w:r>
          </w:p>
        </w:tc>
      </w:tr>
      <w:tr w:rsidR="00E92563" w:rsidRPr="00A45826" w14:paraId="03AE5723" w14:textId="77777777" w:rsidTr="00C770D4">
        <w:tc>
          <w:tcPr>
            <w:tcW w:w="1345" w:type="dxa"/>
          </w:tcPr>
          <w:p w14:paraId="76FC8A51" w14:textId="77777777" w:rsidR="00E92563" w:rsidRPr="00A45826" w:rsidRDefault="00E92563" w:rsidP="00D3072F">
            <w:r>
              <w:t>Option B:</w:t>
            </w:r>
          </w:p>
        </w:tc>
        <w:tc>
          <w:tcPr>
            <w:tcW w:w="8120" w:type="dxa"/>
          </w:tcPr>
          <w:p w14:paraId="51534C98" w14:textId="77777777" w:rsidR="00E92563" w:rsidRPr="00094B46" w:rsidRDefault="00E92563" w:rsidP="004D4C69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>A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e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of Receiver                  </w:t>
            </w:r>
          </w:p>
        </w:tc>
      </w:tr>
      <w:tr w:rsidR="00E92563" w:rsidRPr="00A45826" w14:paraId="0B622B76" w14:textId="77777777" w:rsidTr="00C770D4">
        <w:tc>
          <w:tcPr>
            <w:tcW w:w="1345" w:type="dxa"/>
          </w:tcPr>
          <w:p w14:paraId="52518D1D" w14:textId="77777777" w:rsidR="00E92563" w:rsidRPr="00A45826" w:rsidRDefault="00E92563" w:rsidP="00D3072F">
            <w:r>
              <w:t>Option C:</w:t>
            </w:r>
          </w:p>
        </w:tc>
        <w:tc>
          <w:tcPr>
            <w:tcW w:w="8120" w:type="dxa"/>
          </w:tcPr>
          <w:p w14:paraId="1D9F829B" w14:textId="77777777" w:rsidR="00E92563" w:rsidRPr="00094B46" w:rsidRDefault="00E92563" w:rsidP="004D4C69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>A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>e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of clock pulse</w:t>
            </w:r>
          </w:p>
        </w:tc>
      </w:tr>
      <w:tr w:rsidR="00E92563" w:rsidRPr="00A45826" w14:paraId="16736477" w14:textId="77777777" w:rsidTr="00C770D4">
        <w:tc>
          <w:tcPr>
            <w:tcW w:w="1345" w:type="dxa"/>
          </w:tcPr>
          <w:p w14:paraId="5029F55B" w14:textId="77777777" w:rsidR="00E92563" w:rsidRPr="00A45826" w:rsidRDefault="00E92563" w:rsidP="00D3072F">
            <w:r>
              <w:t>Option D:</w:t>
            </w:r>
          </w:p>
        </w:tc>
        <w:tc>
          <w:tcPr>
            <w:tcW w:w="8120" w:type="dxa"/>
          </w:tcPr>
          <w:p w14:paraId="74B67354" w14:textId="77777777" w:rsidR="00E92563" w:rsidRPr="00094B46" w:rsidRDefault="00E92563" w:rsidP="004D4C69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>A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  <w:vertAlign w:val="subscript"/>
              </w:rPr>
              <w:t xml:space="preserve">e </w:t>
            </w:r>
            <w:r w:rsidRPr="00094B46">
              <w:rPr>
                <w:rFonts w:ascii="Times New Roman" w:hAnsi="Times New Roman" w:cs="Times New Roman"/>
                <w:color w:val="000000" w:themeColor="text1"/>
                <w:szCs w:val="24"/>
              </w:rPr>
              <w:t>of transmitter</w:t>
            </w:r>
          </w:p>
        </w:tc>
      </w:tr>
      <w:tr w:rsidR="00C770D4" w:rsidRPr="00A45826" w14:paraId="5D686C55" w14:textId="77777777" w:rsidTr="00C770D4">
        <w:tc>
          <w:tcPr>
            <w:tcW w:w="1345" w:type="dxa"/>
          </w:tcPr>
          <w:p w14:paraId="63E1E1F3" w14:textId="77777777" w:rsidR="00C770D4" w:rsidRPr="00A45826" w:rsidRDefault="00C770D4" w:rsidP="00D3072F"/>
        </w:tc>
        <w:tc>
          <w:tcPr>
            <w:tcW w:w="8120" w:type="dxa"/>
          </w:tcPr>
          <w:p w14:paraId="6BA6145F" w14:textId="77777777" w:rsidR="00C770D4" w:rsidRPr="00A45826" w:rsidRDefault="00C770D4" w:rsidP="00D3072F"/>
        </w:tc>
      </w:tr>
      <w:tr w:rsidR="00C770D4" w:rsidRPr="00A45826" w14:paraId="65CCE9E9" w14:textId="77777777" w:rsidTr="00C770D4">
        <w:tc>
          <w:tcPr>
            <w:tcW w:w="1345" w:type="dxa"/>
          </w:tcPr>
          <w:p w14:paraId="0A10E168" w14:textId="7777777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4A4152B" w14:textId="77777777" w:rsidR="00C770D4" w:rsidRPr="00145054" w:rsidRDefault="00E92563" w:rsidP="00E92563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>The lowest signal the receiver can detect is called</w:t>
            </w:r>
          </w:p>
        </w:tc>
      </w:tr>
      <w:tr w:rsidR="00E92563" w:rsidRPr="00A45826" w14:paraId="69096302" w14:textId="77777777" w:rsidTr="00C770D4">
        <w:tc>
          <w:tcPr>
            <w:tcW w:w="1345" w:type="dxa"/>
          </w:tcPr>
          <w:p w14:paraId="013680F1" w14:textId="77777777" w:rsidR="00E92563" w:rsidRPr="00A45826" w:rsidRDefault="00E92563" w:rsidP="00D3072F">
            <w:r>
              <w:t>Option A:</w:t>
            </w:r>
          </w:p>
        </w:tc>
        <w:tc>
          <w:tcPr>
            <w:tcW w:w="8120" w:type="dxa"/>
          </w:tcPr>
          <w:p w14:paraId="22FD433E" w14:textId="77777777" w:rsidR="00E92563" w:rsidRPr="00814F0F" w:rsidRDefault="00E92563" w:rsidP="00F3275A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14F0F">
              <w:rPr>
                <w:rFonts w:ascii="Times New Roman" w:hAnsi="Times New Roman" w:cs="Times New Roman"/>
                <w:color w:val="000000" w:themeColor="text1"/>
                <w:szCs w:val="24"/>
              </w:rPr>
              <w:t>Weakest detectable signal</w:t>
            </w:r>
          </w:p>
        </w:tc>
      </w:tr>
      <w:tr w:rsidR="00E92563" w:rsidRPr="00A45826" w14:paraId="44BC68AB" w14:textId="77777777" w:rsidTr="00C770D4">
        <w:tc>
          <w:tcPr>
            <w:tcW w:w="1345" w:type="dxa"/>
          </w:tcPr>
          <w:p w14:paraId="282845FE" w14:textId="77777777" w:rsidR="00E92563" w:rsidRPr="00A45826" w:rsidRDefault="00E92563" w:rsidP="00D3072F">
            <w:r>
              <w:t>Option B:</w:t>
            </w:r>
          </w:p>
        </w:tc>
        <w:tc>
          <w:tcPr>
            <w:tcW w:w="8120" w:type="dxa"/>
          </w:tcPr>
          <w:p w14:paraId="2C11DF9E" w14:textId="77777777" w:rsidR="00E92563" w:rsidRPr="00814F0F" w:rsidRDefault="00E92563" w:rsidP="00F3275A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14F0F">
              <w:rPr>
                <w:rFonts w:ascii="Times New Roman" w:hAnsi="Times New Roman" w:cs="Times New Roman"/>
                <w:bCs/>
                <w:iCs/>
                <w:color w:val="000000" w:themeColor="text1"/>
                <w:szCs w:val="24"/>
              </w:rPr>
              <w:t>minimum detectable signal</w:t>
            </w:r>
          </w:p>
        </w:tc>
      </w:tr>
      <w:tr w:rsidR="00E92563" w:rsidRPr="00A45826" w14:paraId="00963BF5" w14:textId="77777777" w:rsidTr="00C770D4">
        <w:tc>
          <w:tcPr>
            <w:tcW w:w="1345" w:type="dxa"/>
          </w:tcPr>
          <w:p w14:paraId="0B0851C6" w14:textId="77777777" w:rsidR="00E92563" w:rsidRPr="00A45826" w:rsidRDefault="00E92563" w:rsidP="00D3072F">
            <w:r>
              <w:t>Option C:</w:t>
            </w:r>
          </w:p>
        </w:tc>
        <w:tc>
          <w:tcPr>
            <w:tcW w:w="8120" w:type="dxa"/>
          </w:tcPr>
          <w:p w14:paraId="5935D0C0" w14:textId="77777777" w:rsidR="00E92563" w:rsidRPr="00814F0F" w:rsidRDefault="00E92563" w:rsidP="00F3275A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14F0F">
              <w:rPr>
                <w:rFonts w:ascii="Times New Roman" w:hAnsi="Times New Roman" w:cs="Times New Roman"/>
                <w:color w:val="000000" w:themeColor="text1"/>
                <w:szCs w:val="24"/>
              </w:rPr>
              <w:t>minimum range signal</w:t>
            </w:r>
          </w:p>
        </w:tc>
      </w:tr>
      <w:tr w:rsidR="00E92563" w:rsidRPr="00A45826" w14:paraId="1BEEDE83" w14:textId="77777777" w:rsidTr="00C770D4">
        <w:tc>
          <w:tcPr>
            <w:tcW w:w="1345" w:type="dxa"/>
          </w:tcPr>
          <w:p w14:paraId="1E86D031" w14:textId="77777777" w:rsidR="00E92563" w:rsidRPr="00A45826" w:rsidRDefault="00E92563" w:rsidP="00D3072F">
            <w:r>
              <w:t>Option D:</w:t>
            </w:r>
          </w:p>
        </w:tc>
        <w:tc>
          <w:tcPr>
            <w:tcW w:w="8120" w:type="dxa"/>
          </w:tcPr>
          <w:p w14:paraId="34EDA565" w14:textId="77777777" w:rsidR="00E92563" w:rsidRPr="00814F0F" w:rsidRDefault="00E92563" w:rsidP="00F3275A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14F0F">
              <w:rPr>
                <w:rFonts w:ascii="Times New Roman" w:hAnsi="Times New Roman" w:cs="Times New Roman"/>
                <w:color w:val="000000" w:themeColor="text1"/>
                <w:szCs w:val="24"/>
              </w:rPr>
              <w:t>echo signal from target</w:t>
            </w:r>
          </w:p>
        </w:tc>
      </w:tr>
      <w:tr w:rsidR="00C770D4" w:rsidRPr="00A45826" w14:paraId="5D3D4EA3" w14:textId="77777777" w:rsidTr="00C770D4">
        <w:tc>
          <w:tcPr>
            <w:tcW w:w="1345" w:type="dxa"/>
          </w:tcPr>
          <w:p w14:paraId="35DAF602" w14:textId="77777777" w:rsidR="00C770D4" w:rsidRPr="00A45826" w:rsidRDefault="00C770D4" w:rsidP="00D3072F"/>
        </w:tc>
        <w:tc>
          <w:tcPr>
            <w:tcW w:w="8120" w:type="dxa"/>
          </w:tcPr>
          <w:p w14:paraId="2C1C8594" w14:textId="77777777" w:rsidR="00C770D4" w:rsidRPr="00A45826" w:rsidRDefault="00C770D4" w:rsidP="00D3072F"/>
        </w:tc>
      </w:tr>
      <w:tr w:rsidR="00C770D4" w:rsidRPr="00A45826" w14:paraId="2AB463A9" w14:textId="77777777" w:rsidTr="00C770D4">
        <w:tc>
          <w:tcPr>
            <w:tcW w:w="1345" w:type="dxa"/>
          </w:tcPr>
          <w:p w14:paraId="13FEB52F" w14:textId="77777777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2D798A1E" w14:textId="77777777" w:rsidR="00C770D4" w:rsidRPr="008B68D0" w:rsidRDefault="00E92563" w:rsidP="008B68D0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The ability of the antenna to turn radiated energy into conducted energy is called</w:t>
            </w:r>
          </w:p>
        </w:tc>
      </w:tr>
      <w:tr w:rsidR="00E92563" w:rsidRPr="00A45826" w14:paraId="398DCAD7" w14:textId="77777777" w:rsidTr="00C770D4">
        <w:tc>
          <w:tcPr>
            <w:tcW w:w="1345" w:type="dxa"/>
          </w:tcPr>
          <w:p w14:paraId="65601E2A" w14:textId="77777777" w:rsidR="00E92563" w:rsidRPr="00A45826" w:rsidRDefault="00E92563" w:rsidP="00D3072F">
            <w:r>
              <w:t>Option A:</w:t>
            </w:r>
          </w:p>
        </w:tc>
        <w:tc>
          <w:tcPr>
            <w:tcW w:w="8120" w:type="dxa"/>
          </w:tcPr>
          <w:p w14:paraId="33720DF2" w14:textId="77777777" w:rsidR="00E92563" w:rsidRPr="00252A9E" w:rsidRDefault="00E92563" w:rsidP="006F6F08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52A9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Capture area</w:t>
            </w:r>
          </w:p>
        </w:tc>
      </w:tr>
      <w:tr w:rsidR="00E92563" w:rsidRPr="00A45826" w14:paraId="46666521" w14:textId="77777777" w:rsidTr="00C770D4">
        <w:tc>
          <w:tcPr>
            <w:tcW w:w="1345" w:type="dxa"/>
          </w:tcPr>
          <w:p w14:paraId="0FAB705A" w14:textId="77777777" w:rsidR="00E92563" w:rsidRPr="00A45826" w:rsidRDefault="00E92563" w:rsidP="00D3072F">
            <w:r>
              <w:t>Option B:</w:t>
            </w:r>
          </w:p>
        </w:tc>
        <w:tc>
          <w:tcPr>
            <w:tcW w:w="8120" w:type="dxa"/>
          </w:tcPr>
          <w:p w14:paraId="3F01E2CB" w14:textId="77777777" w:rsidR="00E92563" w:rsidRPr="00252A9E" w:rsidRDefault="00E92563" w:rsidP="006F6F08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52A9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Power ratio</w:t>
            </w:r>
          </w:p>
        </w:tc>
      </w:tr>
      <w:tr w:rsidR="00E92563" w:rsidRPr="00A45826" w14:paraId="758B7888" w14:textId="77777777" w:rsidTr="00C770D4">
        <w:tc>
          <w:tcPr>
            <w:tcW w:w="1345" w:type="dxa"/>
          </w:tcPr>
          <w:p w14:paraId="61428598" w14:textId="77777777" w:rsidR="00E92563" w:rsidRPr="00A45826" w:rsidRDefault="00E92563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00BF38E" w14:textId="77777777" w:rsidR="00E92563" w:rsidRPr="00252A9E" w:rsidRDefault="00E92563" w:rsidP="006F6F08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52A9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Return ratio</w:t>
            </w:r>
          </w:p>
        </w:tc>
      </w:tr>
      <w:tr w:rsidR="00E92563" w:rsidRPr="00A45826" w14:paraId="7E6CA931" w14:textId="77777777" w:rsidTr="00C770D4">
        <w:tc>
          <w:tcPr>
            <w:tcW w:w="1345" w:type="dxa"/>
          </w:tcPr>
          <w:p w14:paraId="029BF378" w14:textId="77777777" w:rsidR="00E92563" w:rsidRPr="00A45826" w:rsidRDefault="00E92563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3D7F206" w14:textId="77777777" w:rsidR="00E92563" w:rsidRPr="00252A9E" w:rsidRDefault="00E92563" w:rsidP="006F6F08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52A9E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RCS</w:t>
            </w:r>
          </w:p>
        </w:tc>
      </w:tr>
      <w:tr w:rsidR="00C770D4" w:rsidRPr="00A45826" w14:paraId="2B6EBFA5" w14:textId="77777777" w:rsidTr="00C770D4">
        <w:tc>
          <w:tcPr>
            <w:tcW w:w="1345" w:type="dxa"/>
          </w:tcPr>
          <w:p w14:paraId="29A3CBEA" w14:textId="77777777" w:rsidR="00C770D4" w:rsidRPr="00A45826" w:rsidRDefault="00C770D4" w:rsidP="00D3072F"/>
        </w:tc>
        <w:tc>
          <w:tcPr>
            <w:tcW w:w="8120" w:type="dxa"/>
          </w:tcPr>
          <w:p w14:paraId="0BD2A774" w14:textId="77777777" w:rsidR="00C770D4" w:rsidRPr="00A45826" w:rsidRDefault="00C770D4" w:rsidP="00D3072F"/>
        </w:tc>
      </w:tr>
      <w:tr w:rsidR="00C770D4" w:rsidRPr="00A45826" w14:paraId="352C5C0D" w14:textId="77777777" w:rsidTr="00C770D4">
        <w:tc>
          <w:tcPr>
            <w:tcW w:w="1345" w:type="dxa"/>
          </w:tcPr>
          <w:p w14:paraId="52BAE0C0" w14:textId="77777777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664D0E59" w14:textId="77777777" w:rsidR="00C770D4" w:rsidRPr="005F551C" w:rsidRDefault="00E92563" w:rsidP="00DD7218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>Total equivalent input noise generated by receiver with input noise Ni and Noise Factor F is given by</w:t>
            </w:r>
          </w:p>
        </w:tc>
      </w:tr>
      <w:tr w:rsidR="00E92563" w:rsidRPr="00A45826" w14:paraId="202C75AC" w14:textId="77777777" w:rsidTr="00C770D4">
        <w:tc>
          <w:tcPr>
            <w:tcW w:w="1345" w:type="dxa"/>
          </w:tcPr>
          <w:p w14:paraId="01D431E6" w14:textId="77777777" w:rsidR="00E92563" w:rsidRPr="00A45826" w:rsidRDefault="00E92563" w:rsidP="00A45826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48AE97F" w14:textId="77777777" w:rsidR="00E92563" w:rsidRPr="00A24AC5" w:rsidRDefault="00E92563" w:rsidP="00DE2AD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(F-</w:t>
            </w:r>
            <w:proofErr w:type="gramStart"/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1)*</w:t>
            </w:r>
            <w:proofErr w:type="gramEnd"/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Ni</w:t>
            </w:r>
          </w:p>
        </w:tc>
      </w:tr>
      <w:tr w:rsidR="00E92563" w:rsidRPr="00A45826" w14:paraId="7D21CC13" w14:textId="77777777" w:rsidTr="00C770D4">
        <w:tc>
          <w:tcPr>
            <w:tcW w:w="1345" w:type="dxa"/>
          </w:tcPr>
          <w:p w14:paraId="64AB0B5E" w14:textId="77777777" w:rsidR="00E92563" w:rsidRPr="00A45826" w:rsidRDefault="00E92563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E004B8" w14:textId="77777777" w:rsidR="00E92563" w:rsidRPr="00A24AC5" w:rsidRDefault="00E92563" w:rsidP="00DE2AD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(F+</w:t>
            </w:r>
            <w:proofErr w:type="gramStart"/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1)*</w:t>
            </w:r>
            <w:proofErr w:type="gramEnd"/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Ni</w:t>
            </w:r>
          </w:p>
        </w:tc>
      </w:tr>
      <w:tr w:rsidR="00E92563" w:rsidRPr="00A45826" w14:paraId="18A50F21" w14:textId="77777777" w:rsidTr="00C770D4">
        <w:tc>
          <w:tcPr>
            <w:tcW w:w="1345" w:type="dxa"/>
          </w:tcPr>
          <w:p w14:paraId="149EEED0" w14:textId="77777777" w:rsidR="00E92563" w:rsidRPr="00A45826" w:rsidRDefault="00E92563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3C696C" w14:textId="77777777" w:rsidR="00E92563" w:rsidRPr="00A24AC5" w:rsidRDefault="00E92563" w:rsidP="00DE2AD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F*Ni</w:t>
            </w:r>
          </w:p>
        </w:tc>
      </w:tr>
      <w:tr w:rsidR="00E92563" w:rsidRPr="00A45826" w14:paraId="68F1963A" w14:textId="77777777" w:rsidTr="00C770D4">
        <w:tc>
          <w:tcPr>
            <w:tcW w:w="1345" w:type="dxa"/>
          </w:tcPr>
          <w:p w14:paraId="0F4235FD" w14:textId="77777777" w:rsidR="00E92563" w:rsidRPr="00A45826" w:rsidRDefault="00E92563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A1DEBF2" w14:textId="77777777" w:rsidR="00E92563" w:rsidRPr="00A24AC5" w:rsidRDefault="00E92563" w:rsidP="00DE2ADE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A24AC5">
              <w:rPr>
                <w:rFonts w:ascii="Times New Roman" w:hAnsi="Times New Roman" w:cs="Times New Roman"/>
                <w:color w:val="000000" w:themeColor="text1"/>
                <w:szCs w:val="24"/>
              </w:rPr>
              <w:t>F/Ni</w:t>
            </w:r>
          </w:p>
        </w:tc>
      </w:tr>
      <w:tr w:rsidR="00C770D4" w:rsidRPr="00A45826" w14:paraId="3B0F6234" w14:textId="77777777" w:rsidTr="00C770D4">
        <w:tc>
          <w:tcPr>
            <w:tcW w:w="1345" w:type="dxa"/>
          </w:tcPr>
          <w:p w14:paraId="171D1DE4" w14:textId="77777777" w:rsidR="00C770D4" w:rsidRPr="00A45826" w:rsidRDefault="00C770D4" w:rsidP="00D3072F"/>
        </w:tc>
        <w:tc>
          <w:tcPr>
            <w:tcW w:w="8120" w:type="dxa"/>
          </w:tcPr>
          <w:p w14:paraId="5310801B" w14:textId="77777777" w:rsidR="00C770D4" w:rsidRPr="00A45826" w:rsidRDefault="00C770D4" w:rsidP="00D3072F"/>
        </w:tc>
      </w:tr>
      <w:tr w:rsidR="00C770D4" w:rsidRPr="00A45826" w14:paraId="7CFF7E83" w14:textId="77777777" w:rsidTr="00C770D4">
        <w:tc>
          <w:tcPr>
            <w:tcW w:w="1345" w:type="dxa"/>
          </w:tcPr>
          <w:p w14:paraId="583728ED" w14:textId="77777777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729E33D" w14:textId="77777777" w:rsidR="00C770D4" w:rsidRPr="00CB1A58" w:rsidRDefault="00CB1A58" w:rsidP="00CB1A58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e minimum Doppler shift is equal to</w:t>
            </w:r>
          </w:p>
        </w:tc>
      </w:tr>
      <w:tr w:rsidR="00CB1A58" w:rsidRPr="00A45826" w14:paraId="6C712E4B" w14:textId="77777777" w:rsidTr="00C770D4">
        <w:tc>
          <w:tcPr>
            <w:tcW w:w="1345" w:type="dxa"/>
          </w:tcPr>
          <w:p w14:paraId="70A5623F" w14:textId="77777777" w:rsidR="00CB1A58" w:rsidRPr="00A45826" w:rsidRDefault="00CB1A58" w:rsidP="00A45826">
            <w:r>
              <w:t>Option A:</w:t>
            </w:r>
          </w:p>
        </w:tc>
        <w:tc>
          <w:tcPr>
            <w:tcW w:w="8120" w:type="dxa"/>
          </w:tcPr>
          <w:p w14:paraId="13B6F211" w14:textId="77777777" w:rsidR="00CB1A58" w:rsidRPr="00FD32D8" w:rsidRDefault="00CB1A58" w:rsidP="003D643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D32D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100khz</w:t>
            </w:r>
          </w:p>
        </w:tc>
      </w:tr>
      <w:tr w:rsidR="00CB1A58" w:rsidRPr="00A45826" w14:paraId="520DF06F" w14:textId="77777777" w:rsidTr="00C770D4">
        <w:tc>
          <w:tcPr>
            <w:tcW w:w="1345" w:type="dxa"/>
          </w:tcPr>
          <w:p w14:paraId="4D09F552" w14:textId="77777777" w:rsidR="00CB1A58" w:rsidRPr="00A45826" w:rsidRDefault="00CB1A58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2153138" w14:textId="77777777" w:rsidR="00CB1A58" w:rsidRPr="00FD32D8" w:rsidRDefault="00CB1A58" w:rsidP="003D643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D32D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Zero</w:t>
            </w:r>
          </w:p>
        </w:tc>
      </w:tr>
      <w:tr w:rsidR="00CB1A58" w:rsidRPr="00A45826" w14:paraId="3B815322" w14:textId="77777777" w:rsidTr="00C770D4">
        <w:tc>
          <w:tcPr>
            <w:tcW w:w="1345" w:type="dxa"/>
          </w:tcPr>
          <w:p w14:paraId="7BCDA9E9" w14:textId="77777777" w:rsidR="00CB1A58" w:rsidRPr="00A45826" w:rsidRDefault="00CB1A58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BFC5CD0" w14:textId="77777777" w:rsidR="00CB1A58" w:rsidRPr="00FD32D8" w:rsidRDefault="00CB1A58" w:rsidP="003D643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D32D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Infinity</w:t>
            </w:r>
          </w:p>
        </w:tc>
      </w:tr>
      <w:tr w:rsidR="00CB1A58" w:rsidRPr="00A45826" w14:paraId="37C358C5" w14:textId="77777777" w:rsidTr="00C770D4">
        <w:tc>
          <w:tcPr>
            <w:tcW w:w="1345" w:type="dxa"/>
          </w:tcPr>
          <w:p w14:paraId="6B5F0256" w14:textId="77777777" w:rsidR="00CB1A58" w:rsidRPr="00A45826" w:rsidRDefault="00CB1A58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6E985EB" w14:textId="77777777" w:rsidR="00CB1A58" w:rsidRPr="00FD32D8" w:rsidRDefault="00CB1A58" w:rsidP="003D643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FD32D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Transmitter frequency</w:t>
            </w:r>
          </w:p>
        </w:tc>
      </w:tr>
      <w:tr w:rsidR="00C770D4" w:rsidRPr="00A45826" w14:paraId="6CAADD1B" w14:textId="77777777" w:rsidTr="00C770D4">
        <w:tc>
          <w:tcPr>
            <w:tcW w:w="1345" w:type="dxa"/>
          </w:tcPr>
          <w:p w14:paraId="5C315395" w14:textId="77777777" w:rsidR="00C770D4" w:rsidRPr="00A45826" w:rsidRDefault="00C770D4" w:rsidP="00D3072F"/>
        </w:tc>
        <w:tc>
          <w:tcPr>
            <w:tcW w:w="8120" w:type="dxa"/>
          </w:tcPr>
          <w:p w14:paraId="6B60690C" w14:textId="77777777" w:rsidR="00C770D4" w:rsidRPr="00A45826" w:rsidRDefault="00C770D4" w:rsidP="00D3072F"/>
        </w:tc>
      </w:tr>
      <w:tr w:rsidR="00C770D4" w:rsidRPr="00A45826" w14:paraId="341A9FC9" w14:textId="77777777" w:rsidTr="00C770D4">
        <w:tc>
          <w:tcPr>
            <w:tcW w:w="1345" w:type="dxa"/>
          </w:tcPr>
          <w:p w14:paraId="71F13670" w14:textId="77777777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4DC25A9A" w14:textId="77777777" w:rsidR="00C770D4" w:rsidRPr="00CB1A58" w:rsidRDefault="00CB1A58" w:rsidP="00CB1A58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The Doppler radar works by measuring the ________ of the reflected radio wave.</w:t>
            </w:r>
          </w:p>
        </w:tc>
      </w:tr>
      <w:tr w:rsidR="00CB1A58" w:rsidRPr="00A45826" w14:paraId="4632629A" w14:textId="77777777" w:rsidTr="00C770D4">
        <w:tc>
          <w:tcPr>
            <w:tcW w:w="1345" w:type="dxa"/>
          </w:tcPr>
          <w:p w14:paraId="7C70B3B0" w14:textId="77777777" w:rsidR="00CB1A58" w:rsidRPr="00A45826" w:rsidRDefault="00CB1A58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AAA66B2" w14:textId="77777777" w:rsidR="00CB1A58" w:rsidRPr="00E7720A" w:rsidRDefault="00CB1A58" w:rsidP="005C33B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7720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Intensity</w:t>
            </w:r>
          </w:p>
        </w:tc>
      </w:tr>
      <w:tr w:rsidR="00CB1A58" w:rsidRPr="00A45826" w14:paraId="16F94314" w14:textId="77777777" w:rsidTr="00C770D4">
        <w:tc>
          <w:tcPr>
            <w:tcW w:w="1345" w:type="dxa"/>
          </w:tcPr>
          <w:p w14:paraId="15FD80AB" w14:textId="77777777" w:rsidR="00CB1A58" w:rsidRPr="00A45826" w:rsidRDefault="00CB1A58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93DE7FA" w14:textId="77777777" w:rsidR="00CB1A58" w:rsidRPr="00E7720A" w:rsidRDefault="00CB1A58" w:rsidP="005C33B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7720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Doppler shift</w:t>
            </w:r>
          </w:p>
        </w:tc>
      </w:tr>
      <w:tr w:rsidR="00CB1A58" w:rsidRPr="00A45826" w14:paraId="5E7571F9" w14:textId="77777777" w:rsidTr="00C770D4">
        <w:tc>
          <w:tcPr>
            <w:tcW w:w="1345" w:type="dxa"/>
          </w:tcPr>
          <w:p w14:paraId="738F2743" w14:textId="77777777" w:rsidR="00CB1A58" w:rsidRPr="00A45826" w:rsidRDefault="00CB1A58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5E21CBD" w14:textId="77777777" w:rsidR="00CB1A58" w:rsidRPr="00E7720A" w:rsidRDefault="00CB1A58" w:rsidP="005C33B6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7720A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Doppler amplitude</w:t>
            </w:r>
          </w:p>
        </w:tc>
      </w:tr>
      <w:tr w:rsidR="00CB1A58" w:rsidRPr="00A45826" w14:paraId="2E767B0B" w14:textId="77777777" w:rsidTr="00C770D4">
        <w:tc>
          <w:tcPr>
            <w:tcW w:w="1345" w:type="dxa"/>
          </w:tcPr>
          <w:p w14:paraId="5AA24C33" w14:textId="77777777" w:rsidR="00CB1A58" w:rsidRPr="00A45826" w:rsidRDefault="00CB1A58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F522C34" w14:textId="77777777" w:rsidR="00CB1A58" w:rsidRDefault="00CB1A58" w:rsidP="005C33B6">
            <w:r w:rsidRPr="00E7720A">
              <w:rPr>
                <w:rFonts w:ascii="Times New Roman" w:hAnsi="Times New Roman" w:cs="Times New Roman"/>
                <w:bCs/>
                <w:color w:val="000000" w:themeColor="text1"/>
                <w:szCs w:val="24"/>
                <w:shd w:val="clear" w:color="auto" w:fill="FFFFFF"/>
              </w:rPr>
              <w:t>Frequency</w:t>
            </w:r>
          </w:p>
        </w:tc>
      </w:tr>
      <w:tr w:rsidR="00C770D4" w:rsidRPr="00A45826" w14:paraId="2F3FE143" w14:textId="77777777" w:rsidTr="00C770D4">
        <w:tc>
          <w:tcPr>
            <w:tcW w:w="1345" w:type="dxa"/>
          </w:tcPr>
          <w:p w14:paraId="125B18A9" w14:textId="77777777" w:rsidR="00C770D4" w:rsidRPr="00A45826" w:rsidRDefault="00C770D4" w:rsidP="00D3072F"/>
        </w:tc>
        <w:tc>
          <w:tcPr>
            <w:tcW w:w="8120" w:type="dxa"/>
          </w:tcPr>
          <w:p w14:paraId="4BCDBFB2" w14:textId="77777777" w:rsidR="00C770D4" w:rsidRPr="00A45826" w:rsidRDefault="00C770D4" w:rsidP="00D3072F"/>
        </w:tc>
      </w:tr>
      <w:tr w:rsidR="00C770D4" w:rsidRPr="00A45826" w14:paraId="47621CD1" w14:textId="77777777" w:rsidTr="00C770D4">
        <w:tc>
          <w:tcPr>
            <w:tcW w:w="1345" w:type="dxa"/>
          </w:tcPr>
          <w:p w14:paraId="40B199C3" w14:textId="77777777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7864A02F" w14:textId="77777777" w:rsidR="00C770D4" w:rsidRPr="00CB1A58" w:rsidRDefault="00CB1A58" w:rsidP="00CB1A58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average power of Pulsed radar transmitter is given by</w:t>
            </w:r>
          </w:p>
        </w:tc>
      </w:tr>
      <w:tr w:rsidR="00CB1A58" w:rsidRPr="00A45826" w14:paraId="4C70E8A2" w14:textId="77777777" w:rsidTr="00C770D4">
        <w:tc>
          <w:tcPr>
            <w:tcW w:w="1345" w:type="dxa"/>
          </w:tcPr>
          <w:p w14:paraId="19F84D94" w14:textId="77777777" w:rsidR="00CB1A58" w:rsidRPr="00A45826" w:rsidRDefault="00CB1A58" w:rsidP="00A45826">
            <w:r>
              <w:t>Option A:</w:t>
            </w:r>
          </w:p>
        </w:tc>
        <w:tc>
          <w:tcPr>
            <w:tcW w:w="8120" w:type="dxa"/>
          </w:tcPr>
          <w:p w14:paraId="65C4DD76" w14:textId="77777777" w:rsidR="00CB1A58" w:rsidRPr="003847DB" w:rsidRDefault="00CB1A58" w:rsidP="00004E7C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847D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peak power divided by the duty cycle</w:t>
            </w:r>
          </w:p>
        </w:tc>
      </w:tr>
      <w:tr w:rsidR="00CB1A58" w:rsidRPr="00A45826" w14:paraId="3D9D9A2F" w14:textId="77777777" w:rsidTr="00C770D4">
        <w:tc>
          <w:tcPr>
            <w:tcW w:w="1345" w:type="dxa"/>
          </w:tcPr>
          <w:p w14:paraId="229976DB" w14:textId="77777777" w:rsidR="00CB1A58" w:rsidRPr="00A45826" w:rsidRDefault="00CB1A58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4716787" w14:textId="77777777" w:rsidR="00CB1A58" w:rsidRPr="003847DB" w:rsidRDefault="00CB1A58" w:rsidP="00004E7C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847D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addition of peak power of the pulse and the duty cycle</w:t>
            </w:r>
          </w:p>
        </w:tc>
      </w:tr>
      <w:tr w:rsidR="00CB1A58" w:rsidRPr="00A45826" w14:paraId="779E15F7" w14:textId="77777777" w:rsidTr="00C770D4">
        <w:tc>
          <w:tcPr>
            <w:tcW w:w="1345" w:type="dxa"/>
          </w:tcPr>
          <w:p w14:paraId="6230C587" w14:textId="77777777" w:rsidR="00CB1A58" w:rsidRPr="00A45826" w:rsidRDefault="00CB1A58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416BEB0" w14:textId="77777777" w:rsidR="00CB1A58" w:rsidRPr="003847DB" w:rsidRDefault="009D5122" w:rsidP="00004E7C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hyperlink r:id="rId10" w:history="1">
              <w:r w:rsidR="00CB1A58" w:rsidRPr="003847DB">
                <w:rPr>
                  <w:rFonts w:ascii="Times New Roman" w:eastAsia="Times New Roman" w:hAnsi="Times New Roman" w:cs="Times New Roman"/>
                  <w:bCs/>
                  <w:color w:val="000000" w:themeColor="text1"/>
                  <w:sz w:val="24"/>
                  <w:szCs w:val="24"/>
                </w:rPr>
                <w:t>peak power divided by the number of pulses repeated in one second</w:t>
              </w:r>
            </w:hyperlink>
          </w:p>
        </w:tc>
      </w:tr>
      <w:tr w:rsidR="00CB1A58" w:rsidRPr="00A45826" w14:paraId="02C62159" w14:textId="77777777" w:rsidTr="00C770D4">
        <w:tc>
          <w:tcPr>
            <w:tcW w:w="1345" w:type="dxa"/>
          </w:tcPr>
          <w:p w14:paraId="06BD8F22" w14:textId="77777777" w:rsidR="00CB1A58" w:rsidRPr="00A45826" w:rsidRDefault="00CB1A58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128BC22" w14:textId="77777777" w:rsidR="00CB1A58" w:rsidRPr="003847DB" w:rsidRDefault="00CB1A58" w:rsidP="00CB1A58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product of peak power of the pulse and the duty cycle</w:t>
            </w:r>
          </w:p>
        </w:tc>
      </w:tr>
      <w:tr w:rsidR="00C770D4" w:rsidRPr="00A45826" w14:paraId="5D41337C" w14:textId="77777777" w:rsidTr="00C770D4">
        <w:tc>
          <w:tcPr>
            <w:tcW w:w="1345" w:type="dxa"/>
          </w:tcPr>
          <w:p w14:paraId="05FA0144" w14:textId="77777777" w:rsidR="00C770D4" w:rsidRPr="00A45826" w:rsidRDefault="00C770D4" w:rsidP="00D3072F"/>
        </w:tc>
        <w:tc>
          <w:tcPr>
            <w:tcW w:w="8120" w:type="dxa"/>
          </w:tcPr>
          <w:p w14:paraId="630F4E71" w14:textId="77777777" w:rsidR="00C770D4" w:rsidRPr="00A45826" w:rsidRDefault="00C770D4" w:rsidP="00D3072F"/>
        </w:tc>
      </w:tr>
      <w:tr w:rsidR="00C770D4" w:rsidRPr="00A45826" w14:paraId="3FB72C14" w14:textId="77777777" w:rsidTr="00C770D4">
        <w:tc>
          <w:tcPr>
            <w:tcW w:w="1345" w:type="dxa"/>
          </w:tcPr>
          <w:p w14:paraId="296102ED" w14:textId="77777777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09BA00A3" w14:textId="77777777" w:rsidR="00C770D4" w:rsidRPr="005F551C" w:rsidRDefault="00CB1A58" w:rsidP="00CB1A58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>Which statement regarding CW Doppler radar is wrong?</w:t>
            </w:r>
          </w:p>
        </w:tc>
      </w:tr>
      <w:tr w:rsidR="00CB1A58" w:rsidRPr="00A45826" w14:paraId="597DC5F4" w14:textId="77777777" w:rsidTr="00C770D4">
        <w:tc>
          <w:tcPr>
            <w:tcW w:w="1345" w:type="dxa"/>
          </w:tcPr>
          <w:p w14:paraId="7122E450" w14:textId="77777777" w:rsidR="00CB1A58" w:rsidRPr="00A45826" w:rsidRDefault="00CB1A58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29DC43A" w14:textId="77777777" w:rsidR="00CB1A58" w:rsidRPr="004C04F5" w:rsidRDefault="00CB1A58" w:rsidP="00A95C37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C04F5">
              <w:rPr>
                <w:rFonts w:ascii="Times New Roman" w:hAnsi="Times New Roman" w:cs="Times New Roman"/>
                <w:color w:val="000000" w:themeColor="text1"/>
                <w:szCs w:val="24"/>
              </w:rPr>
              <w:t>it does not use duplexer</w:t>
            </w:r>
          </w:p>
        </w:tc>
      </w:tr>
      <w:tr w:rsidR="00CB1A58" w:rsidRPr="00A45826" w14:paraId="4ED87136" w14:textId="77777777" w:rsidTr="00C770D4">
        <w:tc>
          <w:tcPr>
            <w:tcW w:w="1345" w:type="dxa"/>
          </w:tcPr>
          <w:p w14:paraId="491FF629" w14:textId="77777777" w:rsidR="00CB1A58" w:rsidRPr="00A45826" w:rsidRDefault="00CB1A58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A335889" w14:textId="77777777" w:rsidR="00CB1A58" w:rsidRPr="004C04F5" w:rsidRDefault="00CB1A58" w:rsidP="00A95C37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C04F5">
              <w:rPr>
                <w:rFonts w:ascii="Times New Roman" w:hAnsi="Times New Roman" w:cs="Times New Roman"/>
                <w:color w:val="000000" w:themeColor="text1"/>
                <w:szCs w:val="24"/>
              </w:rPr>
              <w:t>it gives continuous transmission</w:t>
            </w:r>
          </w:p>
        </w:tc>
      </w:tr>
      <w:tr w:rsidR="00CB1A58" w:rsidRPr="00A45826" w14:paraId="20E38B85" w14:textId="77777777" w:rsidTr="00C770D4">
        <w:tc>
          <w:tcPr>
            <w:tcW w:w="1345" w:type="dxa"/>
          </w:tcPr>
          <w:p w14:paraId="607BFE9B" w14:textId="77777777" w:rsidR="00CB1A58" w:rsidRPr="00A45826" w:rsidRDefault="00CB1A58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FE35FEC" w14:textId="77777777" w:rsidR="00CB1A58" w:rsidRPr="004C04F5" w:rsidRDefault="00CB1A58" w:rsidP="00A95C37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C04F5">
              <w:rPr>
                <w:rFonts w:ascii="Times New Roman" w:hAnsi="Times New Roman" w:cs="Times New Roman"/>
                <w:color w:val="000000" w:themeColor="text1"/>
                <w:szCs w:val="24"/>
              </w:rPr>
              <w:t>it gives accurate measurement of relative velocity</w:t>
            </w:r>
          </w:p>
        </w:tc>
      </w:tr>
      <w:tr w:rsidR="00CB1A58" w:rsidRPr="00A45826" w14:paraId="7856F921" w14:textId="77777777" w:rsidTr="00C770D4">
        <w:tc>
          <w:tcPr>
            <w:tcW w:w="1345" w:type="dxa"/>
          </w:tcPr>
          <w:p w14:paraId="546C3C4A" w14:textId="77777777" w:rsidR="00CB1A58" w:rsidRPr="00A45826" w:rsidRDefault="00CB1A58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751CDF4" w14:textId="77777777" w:rsidR="00CB1A58" w:rsidRPr="004C04F5" w:rsidRDefault="00CB1A58" w:rsidP="00A95C37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C04F5">
              <w:rPr>
                <w:rFonts w:ascii="Times New Roman" w:hAnsi="Times New Roman" w:cs="Times New Roman"/>
                <w:color w:val="000000" w:themeColor="text1"/>
                <w:szCs w:val="24"/>
              </w:rPr>
              <w:t>it is capable of measuring target range</w:t>
            </w:r>
          </w:p>
        </w:tc>
      </w:tr>
      <w:tr w:rsidR="00C770D4" w:rsidRPr="00A45826" w14:paraId="0D222F7A" w14:textId="77777777" w:rsidTr="00C770D4">
        <w:tc>
          <w:tcPr>
            <w:tcW w:w="1345" w:type="dxa"/>
          </w:tcPr>
          <w:p w14:paraId="3BA071FB" w14:textId="77777777" w:rsidR="00C770D4" w:rsidRPr="00A45826" w:rsidRDefault="00C770D4" w:rsidP="00D3072F"/>
        </w:tc>
        <w:tc>
          <w:tcPr>
            <w:tcW w:w="8120" w:type="dxa"/>
          </w:tcPr>
          <w:p w14:paraId="154181ED" w14:textId="77777777" w:rsidR="00C770D4" w:rsidRPr="00A45826" w:rsidRDefault="00C770D4" w:rsidP="00D3072F"/>
        </w:tc>
      </w:tr>
      <w:tr w:rsidR="00C770D4" w:rsidRPr="00A45826" w14:paraId="3117F344" w14:textId="77777777" w:rsidTr="00C770D4">
        <w:tc>
          <w:tcPr>
            <w:tcW w:w="1345" w:type="dxa"/>
          </w:tcPr>
          <w:p w14:paraId="73840EA5" w14:textId="77777777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2C32BA0B" w14:textId="77777777" w:rsidR="00C770D4" w:rsidRPr="005F551C" w:rsidRDefault="00CB1A58" w:rsidP="00CB1A58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 xml:space="preserve">MTI radar operating at 5 GHz has a PRF of 800 </w:t>
            </w:r>
            <w:proofErr w:type="spellStart"/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pps</w:t>
            </w:r>
            <w:proofErr w:type="spellEnd"/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. The lowest blind speed is</w:t>
            </w:r>
          </w:p>
        </w:tc>
      </w:tr>
      <w:tr w:rsidR="00CB1A58" w:rsidRPr="00A45826" w14:paraId="1356F221" w14:textId="77777777" w:rsidTr="00C770D4">
        <w:tc>
          <w:tcPr>
            <w:tcW w:w="1345" w:type="dxa"/>
          </w:tcPr>
          <w:p w14:paraId="7EDC452D" w14:textId="77777777" w:rsidR="00CB1A58" w:rsidRPr="00A45826" w:rsidRDefault="00CB1A58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356C881" w14:textId="77777777" w:rsidR="00CB1A58" w:rsidRPr="0049346F" w:rsidRDefault="00B463E0" w:rsidP="009C4F0B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64 </w:t>
            </w:r>
            <w:r w:rsidR="00CB1A58" w:rsidRPr="0049346F">
              <w:rPr>
                <w:rFonts w:ascii="Times New Roman" w:hAnsi="Times New Roman" w:cs="Times New Roman"/>
                <w:color w:val="000000" w:themeColor="text1"/>
                <w:szCs w:val="24"/>
              </w:rPr>
              <w:t>m/sec</w:t>
            </w:r>
          </w:p>
        </w:tc>
      </w:tr>
      <w:tr w:rsidR="00CB1A58" w:rsidRPr="00A45826" w14:paraId="2C12B754" w14:textId="77777777" w:rsidTr="00C770D4">
        <w:tc>
          <w:tcPr>
            <w:tcW w:w="1345" w:type="dxa"/>
          </w:tcPr>
          <w:p w14:paraId="099399BC" w14:textId="77777777" w:rsidR="00CB1A58" w:rsidRPr="00A45826" w:rsidRDefault="00CB1A58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E7D682E" w14:textId="77777777" w:rsidR="00CB1A58" w:rsidRPr="0049346F" w:rsidRDefault="00B463E0" w:rsidP="009C4F0B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48</w:t>
            </w:r>
            <w:r w:rsidR="00CB1A58" w:rsidRPr="0049346F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m/sec</w:t>
            </w:r>
          </w:p>
        </w:tc>
      </w:tr>
      <w:tr w:rsidR="00CB1A58" w:rsidRPr="00A45826" w14:paraId="6D7BCC22" w14:textId="77777777" w:rsidTr="00C770D4">
        <w:tc>
          <w:tcPr>
            <w:tcW w:w="1345" w:type="dxa"/>
          </w:tcPr>
          <w:p w14:paraId="650FECDA" w14:textId="77777777" w:rsidR="00CB1A58" w:rsidRPr="00A45826" w:rsidRDefault="00CB1A58" w:rsidP="00090303">
            <w:r>
              <w:t>Option C:</w:t>
            </w:r>
          </w:p>
        </w:tc>
        <w:tc>
          <w:tcPr>
            <w:tcW w:w="8120" w:type="dxa"/>
          </w:tcPr>
          <w:p w14:paraId="2EFE5125" w14:textId="77777777" w:rsidR="00CB1A58" w:rsidRPr="0049346F" w:rsidRDefault="00B463E0" w:rsidP="009C4F0B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36 </w:t>
            </w:r>
            <w:r w:rsidR="00CB1A58" w:rsidRPr="0049346F">
              <w:rPr>
                <w:rFonts w:ascii="Times New Roman" w:hAnsi="Times New Roman" w:cs="Times New Roman"/>
                <w:color w:val="000000" w:themeColor="text1"/>
                <w:szCs w:val="24"/>
              </w:rPr>
              <w:t>m/sec</w:t>
            </w:r>
          </w:p>
        </w:tc>
      </w:tr>
      <w:tr w:rsidR="00CB1A58" w:rsidRPr="00A45826" w14:paraId="58C6E661" w14:textId="77777777" w:rsidTr="00C770D4">
        <w:tc>
          <w:tcPr>
            <w:tcW w:w="1345" w:type="dxa"/>
          </w:tcPr>
          <w:p w14:paraId="4153306F" w14:textId="77777777" w:rsidR="00CB1A58" w:rsidRPr="00A45826" w:rsidRDefault="00CB1A58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F75E45F" w14:textId="77777777" w:rsidR="00CB1A58" w:rsidRPr="0049346F" w:rsidRDefault="00B463E0" w:rsidP="009C4F0B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24 </w:t>
            </w:r>
            <w:r w:rsidR="00CB1A58" w:rsidRPr="0049346F">
              <w:rPr>
                <w:rFonts w:ascii="Times New Roman" w:hAnsi="Times New Roman" w:cs="Times New Roman"/>
                <w:color w:val="000000" w:themeColor="text1"/>
                <w:szCs w:val="24"/>
              </w:rPr>
              <w:t>m/sec</w:t>
            </w:r>
          </w:p>
        </w:tc>
      </w:tr>
      <w:tr w:rsidR="00C770D4" w:rsidRPr="00A45826" w14:paraId="2A87849D" w14:textId="77777777" w:rsidTr="00C770D4">
        <w:tc>
          <w:tcPr>
            <w:tcW w:w="1345" w:type="dxa"/>
          </w:tcPr>
          <w:p w14:paraId="6180F738" w14:textId="77777777" w:rsidR="00C770D4" w:rsidRPr="00A45826" w:rsidRDefault="00C770D4" w:rsidP="00D3072F"/>
        </w:tc>
        <w:tc>
          <w:tcPr>
            <w:tcW w:w="8120" w:type="dxa"/>
          </w:tcPr>
          <w:p w14:paraId="2B991356" w14:textId="77777777" w:rsidR="00C770D4" w:rsidRPr="00A45826" w:rsidRDefault="00C770D4" w:rsidP="00D3072F"/>
        </w:tc>
      </w:tr>
      <w:tr w:rsidR="00C770D4" w:rsidRPr="00A45826" w14:paraId="731F42D8" w14:textId="77777777" w:rsidTr="00C770D4">
        <w:tc>
          <w:tcPr>
            <w:tcW w:w="1345" w:type="dxa"/>
          </w:tcPr>
          <w:p w14:paraId="2BF7419F" w14:textId="77777777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479D2849" w14:textId="77777777" w:rsidR="00C770D4" w:rsidRPr="005F551C" w:rsidRDefault="00CB1A58" w:rsidP="00CB1A58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>MTI stands for</w:t>
            </w:r>
          </w:p>
        </w:tc>
      </w:tr>
      <w:tr w:rsidR="00B463E0" w:rsidRPr="00A45826" w14:paraId="1543BD4C" w14:textId="77777777" w:rsidTr="00C770D4">
        <w:tc>
          <w:tcPr>
            <w:tcW w:w="1345" w:type="dxa"/>
          </w:tcPr>
          <w:p w14:paraId="11545FDE" w14:textId="77777777" w:rsidR="00B463E0" w:rsidRPr="00A45826" w:rsidRDefault="00B463E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CEE83D0" w14:textId="77777777" w:rsidR="00B463E0" w:rsidRPr="00B40A9F" w:rsidRDefault="00B463E0" w:rsidP="002A588C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40A9F">
              <w:rPr>
                <w:rFonts w:ascii="Times New Roman" w:hAnsi="Times New Roman" w:cs="Times New Roman"/>
                <w:color w:val="000000" w:themeColor="text1"/>
                <w:szCs w:val="24"/>
              </w:rPr>
              <w:t>Moving Transmitter Indicator</w:t>
            </w:r>
          </w:p>
        </w:tc>
      </w:tr>
      <w:tr w:rsidR="00B463E0" w:rsidRPr="00A45826" w14:paraId="53FF1E68" w14:textId="77777777" w:rsidTr="00C770D4">
        <w:tc>
          <w:tcPr>
            <w:tcW w:w="1345" w:type="dxa"/>
          </w:tcPr>
          <w:p w14:paraId="62C1D477" w14:textId="77777777" w:rsidR="00B463E0" w:rsidRPr="00A45826" w:rsidRDefault="00B463E0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4100BA7D" w14:textId="77777777" w:rsidR="00B463E0" w:rsidRPr="00B40A9F" w:rsidRDefault="00B463E0" w:rsidP="002A588C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40A9F">
              <w:rPr>
                <w:rFonts w:ascii="Times New Roman" w:hAnsi="Times New Roman" w:cs="Times New Roman"/>
                <w:color w:val="000000" w:themeColor="text1"/>
                <w:szCs w:val="24"/>
              </w:rPr>
              <w:t>Moving target interval</w:t>
            </w:r>
          </w:p>
        </w:tc>
      </w:tr>
      <w:tr w:rsidR="00B463E0" w:rsidRPr="00A45826" w14:paraId="25660800" w14:textId="77777777" w:rsidTr="00C770D4">
        <w:tc>
          <w:tcPr>
            <w:tcW w:w="1345" w:type="dxa"/>
          </w:tcPr>
          <w:p w14:paraId="7D3E632E" w14:textId="77777777" w:rsidR="00B463E0" w:rsidRPr="00A45826" w:rsidRDefault="00B463E0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D6FCF06" w14:textId="77777777" w:rsidR="00B463E0" w:rsidRPr="00B40A9F" w:rsidRDefault="00B463E0" w:rsidP="002A588C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40A9F">
              <w:rPr>
                <w:rFonts w:ascii="Times New Roman" w:hAnsi="Times New Roman" w:cs="Times New Roman"/>
                <w:color w:val="000000" w:themeColor="text1"/>
                <w:szCs w:val="24"/>
              </w:rPr>
              <w:t>Moving target indication</w:t>
            </w:r>
          </w:p>
        </w:tc>
      </w:tr>
      <w:tr w:rsidR="00B463E0" w:rsidRPr="00A45826" w14:paraId="5B9D9B79" w14:textId="77777777" w:rsidTr="00C770D4">
        <w:tc>
          <w:tcPr>
            <w:tcW w:w="1345" w:type="dxa"/>
          </w:tcPr>
          <w:p w14:paraId="564DB447" w14:textId="77777777" w:rsidR="00B463E0" w:rsidRPr="00A45826" w:rsidRDefault="00B463E0" w:rsidP="00090303">
            <w:r>
              <w:t>Option D:</w:t>
            </w:r>
          </w:p>
        </w:tc>
        <w:tc>
          <w:tcPr>
            <w:tcW w:w="8120" w:type="dxa"/>
          </w:tcPr>
          <w:p w14:paraId="7E09DE2F" w14:textId="77777777" w:rsidR="00B463E0" w:rsidRPr="00B40A9F" w:rsidRDefault="00B463E0" w:rsidP="002A588C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40A9F">
              <w:rPr>
                <w:rFonts w:ascii="Times New Roman" w:hAnsi="Times New Roman" w:cs="Times New Roman"/>
                <w:color w:val="000000" w:themeColor="text1"/>
                <w:szCs w:val="24"/>
              </w:rPr>
              <w:t>Modulation Transmitting Interval</w:t>
            </w:r>
          </w:p>
        </w:tc>
      </w:tr>
      <w:tr w:rsidR="00C770D4" w:rsidRPr="00A45826" w14:paraId="0486FEFC" w14:textId="77777777" w:rsidTr="00C770D4">
        <w:tc>
          <w:tcPr>
            <w:tcW w:w="1345" w:type="dxa"/>
          </w:tcPr>
          <w:p w14:paraId="48624819" w14:textId="77777777" w:rsidR="00C770D4" w:rsidRPr="00A45826" w:rsidRDefault="00C770D4" w:rsidP="00D3072F"/>
        </w:tc>
        <w:tc>
          <w:tcPr>
            <w:tcW w:w="8120" w:type="dxa"/>
          </w:tcPr>
          <w:p w14:paraId="7D74CA6F" w14:textId="77777777" w:rsidR="00C770D4" w:rsidRPr="00A45826" w:rsidRDefault="00C770D4" w:rsidP="00D3072F"/>
        </w:tc>
      </w:tr>
      <w:tr w:rsidR="00C770D4" w:rsidRPr="00A45826" w14:paraId="71D6051F" w14:textId="77777777" w:rsidTr="00C770D4">
        <w:tc>
          <w:tcPr>
            <w:tcW w:w="1345" w:type="dxa"/>
          </w:tcPr>
          <w:p w14:paraId="49F0CA5C" w14:textId="77777777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359009D5" w14:textId="77777777" w:rsidR="00C770D4" w:rsidRPr="00B463E0" w:rsidRDefault="00B463E0" w:rsidP="00B463E0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>Techniques in angular tracking is</w:t>
            </w:r>
          </w:p>
        </w:tc>
      </w:tr>
      <w:tr w:rsidR="00B463E0" w:rsidRPr="00A45826" w14:paraId="733FA0A5" w14:textId="77777777" w:rsidTr="00C770D4">
        <w:tc>
          <w:tcPr>
            <w:tcW w:w="1345" w:type="dxa"/>
          </w:tcPr>
          <w:p w14:paraId="3A8F60CF" w14:textId="77777777" w:rsidR="00B463E0" w:rsidRPr="00A45826" w:rsidRDefault="00B463E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981CA6E" w14:textId="77777777" w:rsidR="00B463E0" w:rsidRPr="006316CD" w:rsidRDefault="00B463E0" w:rsidP="00B463E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6316CD">
              <w:rPr>
                <w:rFonts w:ascii="Times New Roman" w:hAnsi="Times New Roman" w:cs="Times New Roman"/>
                <w:color w:val="000000" w:themeColor="text1"/>
                <w:szCs w:val="24"/>
              </w:rPr>
              <w:t>Sequential lobing</w:t>
            </w:r>
          </w:p>
        </w:tc>
      </w:tr>
      <w:tr w:rsidR="00B463E0" w:rsidRPr="00A45826" w14:paraId="7CE10BE4" w14:textId="77777777" w:rsidTr="00C770D4">
        <w:tc>
          <w:tcPr>
            <w:tcW w:w="1345" w:type="dxa"/>
          </w:tcPr>
          <w:p w14:paraId="6B02CD1B" w14:textId="77777777" w:rsidR="00B463E0" w:rsidRPr="00A45826" w:rsidRDefault="00B463E0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58365B0" w14:textId="77777777" w:rsidR="00B463E0" w:rsidRPr="006316CD" w:rsidRDefault="00B463E0" w:rsidP="00B463E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6316CD">
              <w:rPr>
                <w:rFonts w:ascii="Times New Roman" w:hAnsi="Times New Roman" w:cs="Times New Roman"/>
                <w:color w:val="000000" w:themeColor="text1"/>
                <w:szCs w:val="24"/>
              </w:rPr>
              <w:t>Conical scanning</w:t>
            </w:r>
          </w:p>
        </w:tc>
      </w:tr>
      <w:tr w:rsidR="00B463E0" w:rsidRPr="00A45826" w14:paraId="05C4C31D" w14:textId="77777777" w:rsidTr="00C770D4">
        <w:tc>
          <w:tcPr>
            <w:tcW w:w="1345" w:type="dxa"/>
          </w:tcPr>
          <w:p w14:paraId="60922CCD" w14:textId="77777777" w:rsidR="00B463E0" w:rsidRPr="00A45826" w:rsidRDefault="00B463E0" w:rsidP="00090303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2CDA1CB" w14:textId="77777777" w:rsidR="00B463E0" w:rsidRPr="006316CD" w:rsidRDefault="00B463E0" w:rsidP="00B463E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6316CD">
              <w:rPr>
                <w:rFonts w:ascii="Times New Roman" w:hAnsi="Times New Roman" w:cs="Times New Roman"/>
                <w:color w:val="000000" w:themeColor="text1"/>
                <w:szCs w:val="24"/>
              </w:rPr>
              <w:t>Doppler shift tracking</w:t>
            </w:r>
          </w:p>
        </w:tc>
      </w:tr>
      <w:tr w:rsidR="00B463E0" w:rsidRPr="00A45826" w14:paraId="2BC269F3" w14:textId="77777777" w:rsidTr="00C770D4">
        <w:tc>
          <w:tcPr>
            <w:tcW w:w="1345" w:type="dxa"/>
          </w:tcPr>
          <w:p w14:paraId="687DE542" w14:textId="77777777" w:rsidR="00B463E0" w:rsidRPr="00A45826" w:rsidRDefault="00B463E0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0D0F7E2" w14:textId="77777777" w:rsidR="00B463E0" w:rsidRDefault="00B463E0" w:rsidP="00B463E0">
            <w:r w:rsidRPr="006316CD">
              <w:rPr>
                <w:rFonts w:ascii="Times New Roman" w:hAnsi="Times New Roman" w:cs="Times New Roman"/>
                <w:color w:val="000000" w:themeColor="text1"/>
                <w:szCs w:val="24"/>
              </w:rPr>
              <w:t>A and B</w:t>
            </w:r>
          </w:p>
        </w:tc>
      </w:tr>
      <w:tr w:rsidR="00C770D4" w:rsidRPr="00A45826" w14:paraId="17A329FA" w14:textId="77777777" w:rsidTr="00C770D4">
        <w:tc>
          <w:tcPr>
            <w:tcW w:w="1345" w:type="dxa"/>
          </w:tcPr>
          <w:p w14:paraId="5C6768BE" w14:textId="77777777" w:rsidR="00C770D4" w:rsidRPr="00A45826" w:rsidRDefault="00C770D4" w:rsidP="00D3072F"/>
        </w:tc>
        <w:tc>
          <w:tcPr>
            <w:tcW w:w="8120" w:type="dxa"/>
          </w:tcPr>
          <w:p w14:paraId="062A1639" w14:textId="77777777" w:rsidR="00C770D4" w:rsidRPr="00A45826" w:rsidRDefault="00C770D4" w:rsidP="00D3072F"/>
        </w:tc>
      </w:tr>
      <w:tr w:rsidR="00C770D4" w:rsidRPr="00A45826" w14:paraId="00AEFF40" w14:textId="77777777" w:rsidTr="00C770D4">
        <w:tc>
          <w:tcPr>
            <w:tcW w:w="1345" w:type="dxa"/>
          </w:tcPr>
          <w:p w14:paraId="698E282C" w14:textId="77777777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0DA7FD59" w14:textId="77777777" w:rsidR="00C770D4" w:rsidRPr="00B463E0" w:rsidRDefault="00B463E0" w:rsidP="00B463E0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Sequential switching gives </w:t>
            </w:r>
          </w:p>
        </w:tc>
      </w:tr>
      <w:tr w:rsidR="00B463E0" w:rsidRPr="00A45826" w14:paraId="7F62BEC3" w14:textId="77777777" w:rsidTr="00C770D4">
        <w:tc>
          <w:tcPr>
            <w:tcW w:w="1345" w:type="dxa"/>
          </w:tcPr>
          <w:p w14:paraId="5482EB67" w14:textId="77777777" w:rsidR="00B463E0" w:rsidRPr="00A45826" w:rsidRDefault="00B463E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D8DAE41" w14:textId="77777777" w:rsidR="00B463E0" w:rsidRPr="00833481" w:rsidRDefault="00B463E0" w:rsidP="00B463E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33481">
              <w:rPr>
                <w:rFonts w:ascii="Times New Roman" w:hAnsi="Times New Roman" w:cs="Times New Roman"/>
                <w:color w:val="000000" w:themeColor="text1"/>
                <w:szCs w:val="24"/>
              </w:rPr>
              <w:t>The details of both magnitude and direction of angular error</w:t>
            </w:r>
          </w:p>
        </w:tc>
      </w:tr>
      <w:tr w:rsidR="00B463E0" w:rsidRPr="00A45826" w14:paraId="43D236DD" w14:textId="77777777" w:rsidTr="00C770D4">
        <w:tc>
          <w:tcPr>
            <w:tcW w:w="1345" w:type="dxa"/>
          </w:tcPr>
          <w:p w14:paraId="0A3D462A" w14:textId="77777777" w:rsidR="00B463E0" w:rsidRPr="00A45826" w:rsidRDefault="00B463E0" w:rsidP="00090303">
            <w:r>
              <w:t>Option B:</w:t>
            </w:r>
          </w:p>
        </w:tc>
        <w:tc>
          <w:tcPr>
            <w:tcW w:w="8120" w:type="dxa"/>
          </w:tcPr>
          <w:p w14:paraId="6BB96E88" w14:textId="77777777" w:rsidR="00B463E0" w:rsidRPr="00833481" w:rsidRDefault="00B463E0" w:rsidP="00B463E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33481">
              <w:rPr>
                <w:rFonts w:ascii="Times New Roman" w:hAnsi="Times New Roman" w:cs="Times New Roman"/>
                <w:color w:val="000000" w:themeColor="text1"/>
                <w:szCs w:val="24"/>
              </w:rPr>
              <w:t>The details of only magnitude of angular error</w:t>
            </w:r>
          </w:p>
        </w:tc>
      </w:tr>
      <w:tr w:rsidR="00B463E0" w:rsidRPr="00A45826" w14:paraId="3E96BCF8" w14:textId="77777777" w:rsidTr="00C770D4">
        <w:tc>
          <w:tcPr>
            <w:tcW w:w="1345" w:type="dxa"/>
          </w:tcPr>
          <w:p w14:paraId="728FA602" w14:textId="77777777" w:rsidR="00B463E0" w:rsidRPr="00A45826" w:rsidRDefault="00B463E0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BE07FE2" w14:textId="77777777" w:rsidR="00B463E0" w:rsidRPr="00833481" w:rsidRDefault="00B463E0" w:rsidP="00B463E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833481">
              <w:rPr>
                <w:rFonts w:ascii="Times New Roman" w:hAnsi="Times New Roman" w:cs="Times New Roman"/>
                <w:color w:val="000000" w:themeColor="text1"/>
                <w:szCs w:val="24"/>
              </w:rPr>
              <w:t>The details of only direction of angular error</w:t>
            </w:r>
          </w:p>
        </w:tc>
      </w:tr>
      <w:tr w:rsidR="00B463E0" w:rsidRPr="00A45826" w14:paraId="03917934" w14:textId="77777777" w:rsidTr="00C770D4">
        <w:tc>
          <w:tcPr>
            <w:tcW w:w="1345" w:type="dxa"/>
          </w:tcPr>
          <w:p w14:paraId="37DC54F4" w14:textId="77777777" w:rsidR="00B463E0" w:rsidRPr="00A45826" w:rsidRDefault="00B463E0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B3ECD5" w14:textId="77777777" w:rsidR="00B463E0" w:rsidRDefault="00B463E0" w:rsidP="00B463E0">
            <w:r w:rsidRPr="00833481">
              <w:rPr>
                <w:rFonts w:ascii="Times New Roman" w:hAnsi="Times New Roman" w:cs="Times New Roman"/>
                <w:color w:val="000000" w:themeColor="text1"/>
                <w:szCs w:val="24"/>
              </w:rPr>
              <w:t>Range</w:t>
            </w:r>
          </w:p>
        </w:tc>
      </w:tr>
      <w:tr w:rsidR="00C770D4" w:rsidRPr="00A45826" w14:paraId="553AFC26" w14:textId="77777777" w:rsidTr="00C770D4">
        <w:tc>
          <w:tcPr>
            <w:tcW w:w="1345" w:type="dxa"/>
          </w:tcPr>
          <w:p w14:paraId="7EE380DA" w14:textId="77777777" w:rsidR="00C770D4" w:rsidRPr="00A45826" w:rsidRDefault="00C770D4" w:rsidP="00D3072F"/>
        </w:tc>
        <w:tc>
          <w:tcPr>
            <w:tcW w:w="8120" w:type="dxa"/>
          </w:tcPr>
          <w:p w14:paraId="78D3178A" w14:textId="77777777" w:rsidR="00C770D4" w:rsidRPr="00A45826" w:rsidRDefault="00C770D4" w:rsidP="00D3072F"/>
        </w:tc>
      </w:tr>
      <w:tr w:rsidR="00C770D4" w:rsidRPr="00A45826" w14:paraId="0350E07D" w14:textId="77777777" w:rsidTr="00C770D4">
        <w:tc>
          <w:tcPr>
            <w:tcW w:w="1345" w:type="dxa"/>
          </w:tcPr>
          <w:p w14:paraId="52E810C0" w14:textId="77777777"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BD77283" w14:textId="77777777" w:rsidR="00C770D4" w:rsidRPr="00B463E0" w:rsidRDefault="00B463E0" w:rsidP="00B463E0">
            <w:pPr>
              <w:tabs>
                <w:tab w:val="left" w:pos="993"/>
              </w:tabs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  <w:t>Phased array radar is used for</w:t>
            </w:r>
          </w:p>
        </w:tc>
      </w:tr>
      <w:tr w:rsidR="00B463E0" w:rsidRPr="00A45826" w14:paraId="01FD1060" w14:textId="77777777" w:rsidTr="00C770D4">
        <w:tc>
          <w:tcPr>
            <w:tcW w:w="1345" w:type="dxa"/>
          </w:tcPr>
          <w:p w14:paraId="50C0C72B" w14:textId="77777777" w:rsidR="00B463E0" w:rsidRPr="00A45826" w:rsidRDefault="00B463E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EA59977" w14:textId="77777777" w:rsidR="00B463E0" w:rsidRPr="007E2613" w:rsidRDefault="00B463E0" w:rsidP="00112817">
            <w:pPr>
              <w:pStyle w:val="NormalWeb"/>
              <w:shd w:val="clear" w:color="auto" w:fill="FFFFFF"/>
              <w:tabs>
                <w:tab w:val="left" w:pos="993"/>
              </w:tabs>
              <w:spacing w:after="0"/>
              <w:textAlignment w:val="center"/>
              <w:rPr>
                <w:color w:val="000000" w:themeColor="text1"/>
              </w:rPr>
            </w:pPr>
            <w:r w:rsidRPr="007E2613">
              <w:rPr>
                <w:color w:val="000000" w:themeColor="text1"/>
              </w:rPr>
              <w:t>fast scanning</w:t>
            </w:r>
          </w:p>
        </w:tc>
      </w:tr>
      <w:tr w:rsidR="00B463E0" w:rsidRPr="00A45826" w14:paraId="4C738B0C" w14:textId="77777777" w:rsidTr="00C770D4">
        <w:tc>
          <w:tcPr>
            <w:tcW w:w="1345" w:type="dxa"/>
          </w:tcPr>
          <w:p w14:paraId="6469D172" w14:textId="77777777" w:rsidR="00B463E0" w:rsidRPr="00A45826" w:rsidRDefault="00B463E0" w:rsidP="00090303">
            <w:r>
              <w:t>Option B:</w:t>
            </w:r>
          </w:p>
        </w:tc>
        <w:tc>
          <w:tcPr>
            <w:tcW w:w="8120" w:type="dxa"/>
          </w:tcPr>
          <w:p w14:paraId="4A94E073" w14:textId="77777777" w:rsidR="00B463E0" w:rsidRPr="007E2613" w:rsidRDefault="00B463E0" w:rsidP="00112817">
            <w:pPr>
              <w:pStyle w:val="NormalWeb"/>
              <w:shd w:val="clear" w:color="auto" w:fill="FFFFFF"/>
              <w:tabs>
                <w:tab w:val="left" w:pos="993"/>
              </w:tabs>
              <w:spacing w:after="0"/>
              <w:textAlignment w:val="center"/>
              <w:rPr>
                <w:color w:val="000000" w:themeColor="text1"/>
              </w:rPr>
            </w:pPr>
            <w:r w:rsidRPr="007E2613">
              <w:rPr>
                <w:color w:val="000000" w:themeColor="text1"/>
              </w:rPr>
              <w:t>non-scanning only</w:t>
            </w:r>
          </w:p>
        </w:tc>
      </w:tr>
      <w:tr w:rsidR="00B463E0" w:rsidRPr="00A45826" w14:paraId="10CD91AE" w14:textId="77777777" w:rsidTr="00C770D4">
        <w:tc>
          <w:tcPr>
            <w:tcW w:w="1345" w:type="dxa"/>
          </w:tcPr>
          <w:p w14:paraId="07AA1B16" w14:textId="77777777" w:rsidR="00B463E0" w:rsidRPr="00A45826" w:rsidRDefault="00B463E0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3DDD8A9" w14:textId="77777777" w:rsidR="00B463E0" w:rsidRPr="007E2613" w:rsidRDefault="00B463E0" w:rsidP="00112817">
            <w:pPr>
              <w:pStyle w:val="NormalWeb"/>
              <w:shd w:val="clear" w:color="auto" w:fill="FFFFFF"/>
              <w:tabs>
                <w:tab w:val="left" w:pos="993"/>
              </w:tabs>
              <w:spacing w:after="0"/>
              <w:textAlignment w:val="center"/>
              <w:rPr>
                <w:color w:val="000000" w:themeColor="text1"/>
              </w:rPr>
            </w:pPr>
            <w:r w:rsidRPr="007E2613">
              <w:rPr>
                <w:color w:val="000000" w:themeColor="text1"/>
              </w:rPr>
              <w:t>weather forecasting</w:t>
            </w:r>
          </w:p>
        </w:tc>
      </w:tr>
      <w:tr w:rsidR="00B463E0" w:rsidRPr="00A45826" w14:paraId="76EE90D9" w14:textId="77777777" w:rsidTr="00C770D4">
        <w:tc>
          <w:tcPr>
            <w:tcW w:w="1345" w:type="dxa"/>
          </w:tcPr>
          <w:p w14:paraId="395A8239" w14:textId="77777777" w:rsidR="00B463E0" w:rsidRPr="00A45826" w:rsidRDefault="00B463E0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0429F85" w14:textId="77777777" w:rsidR="00B463E0" w:rsidRPr="007E2613" w:rsidRDefault="00B463E0" w:rsidP="00112817">
            <w:pPr>
              <w:pStyle w:val="NormalWeb"/>
              <w:shd w:val="clear" w:color="auto" w:fill="FFFFFF"/>
              <w:tabs>
                <w:tab w:val="left" w:pos="993"/>
              </w:tabs>
              <w:spacing w:after="0"/>
              <w:textAlignment w:val="center"/>
              <w:rPr>
                <w:color w:val="000000" w:themeColor="text1"/>
              </w:rPr>
            </w:pPr>
            <w:r w:rsidRPr="007E2613">
              <w:rPr>
                <w:color w:val="000000" w:themeColor="text1"/>
              </w:rPr>
              <w:t>speed trapping</w:t>
            </w:r>
          </w:p>
        </w:tc>
      </w:tr>
      <w:tr w:rsidR="00C770D4" w:rsidRPr="00A45826" w14:paraId="1232C289" w14:textId="77777777" w:rsidTr="00C770D4">
        <w:tc>
          <w:tcPr>
            <w:tcW w:w="1345" w:type="dxa"/>
          </w:tcPr>
          <w:p w14:paraId="3937C560" w14:textId="77777777" w:rsidR="00C770D4" w:rsidRPr="00A45826" w:rsidRDefault="00C770D4" w:rsidP="00D3072F"/>
        </w:tc>
        <w:tc>
          <w:tcPr>
            <w:tcW w:w="8120" w:type="dxa"/>
          </w:tcPr>
          <w:p w14:paraId="2B9BC71F" w14:textId="77777777" w:rsidR="00C770D4" w:rsidRPr="00A45826" w:rsidRDefault="00C770D4" w:rsidP="00D3072F"/>
        </w:tc>
      </w:tr>
      <w:tr w:rsidR="00C770D4" w:rsidRPr="00A45826" w14:paraId="5D61D9A1" w14:textId="77777777" w:rsidTr="00C770D4">
        <w:tc>
          <w:tcPr>
            <w:tcW w:w="1345" w:type="dxa"/>
          </w:tcPr>
          <w:p w14:paraId="405DC62E" w14:textId="77777777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6888A654" w14:textId="77777777" w:rsidR="00C770D4" w:rsidRPr="00B463E0" w:rsidRDefault="00B463E0" w:rsidP="00B463E0">
            <w:pPr>
              <w:shd w:val="clear" w:color="auto" w:fill="FFFFFF"/>
              <w:tabs>
                <w:tab w:val="left" w:pos="993"/>
              </w:tabs>
              <w:spacing w:after="120"/>
              <w:textAlignment w:val="top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583968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lutter is</w:t>
            </w:r>
          </w:p>
        </w:tc>
      </w:tr>
      <w:tr w:rsidR="00B463E0" w:rsidRPr="00A45826" w14:paraId="5F50152F" w14:textId="77777777" w:rsidTr="00C770D4">
        <w:tc>
          <w:tcPr>
            <w:tcW w:w="1345" w:type="dxa"/>
          </w:tcPr>
          <w:p w14:paraId="0DE6CBA9" w14:textId="77777777" w:rsidR="00B463E0" w:rsidRPr="00A45826" w:rsidRDefault="00B463E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A1FC186" w14:textId="77777777" w:rsidR="00B463E0" w:rsidRPr="008764A2" w:rsidRDefault="00B463E0" w:rsidP="00B463E0">
            <w:pPr>
              <w:shd w:val="clear" w:color="auto" w:fill="FFFFFF"/>
              <w:tabs>
                <w:tab w:val="left" w:pos="993"/>
              </w:tabs>
              <w:spacing w:after="180"/>
              <w:contextualSpacing/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proofErr w:type="gramStart"/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An</w:t>
            </w:r>
            <w:proofErr w:type="gramEnd"/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desired</w:t>
            </w:r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 echo</w:t>
            </w:r>
          </w:p>
        </w:tc>
      </w:tr>
      <w:tr w:rsidR="00B463E0" w:rsidRPr="00A45826" w14:paraId="1FD0C75B" w14:textId="77777777" w:rsidTr="00C770D4">
        <w:tc>
          <w:tcPr>
            <w:tcW w:w="1345" w:type="dxa"/>
          </w:tcPr>
          <w:p w14:paraId="1E498E4F" w14:textId="77777777" w:rsidR="00B463E0" w:rsidRPr="00A45826" w:rsidRDefault="00B463E0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6E52533" w14:textId="77777777" w:rsidR="00B463E0" w:rsidRPr="008764A2" w:rsidRDefault="00B463E0" w:rsidP="00B463E0">
            <w:pPr>
              <w:shd w:val="clear" w:color="auto" w:fill="FFFFFF"/>
              <w:tabs>
                <w:tab w:val="left" w:pos="993"/>
              </w:tabs>
              <w:spacing w:after="180"/>
              <w:contextualSpacing/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proofErr w:type="gramStart"/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A</w:t>
            </w:r>
            <w:proofErr w:type="gramEnd"/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unwanted</w:t>
            </w:r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 echo</w:t>
            </w:r>
          </w:p>
        </w:tc>
      </w:tr>
      <w:tr w:rsidR="00B463E0" w:rsidRPr="00A45826" w14:paraId="018E0C2A" w14:textId="77777777" w:rsidTr="00C770D4">
        <w:tc>
          <w:tcPr>
            <w:tcW w:w="1345" w:type="dxa"/>
          </w:tcPr>
          <w:p w14:paraId="277CBFE2" w14:textId="77777777" w:rsidR="00B463E0" w:rsidRPr="00A45826" w:rsidRDefault="00B463E0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DA0210" w14:textId="77777777" w:rsidR="00B463E0" w:rsidRPr="008764A2" w:rsidRDefault="00B463E0" w:rsidP="00B463E0">
            <w:pPr>
              <w:shd w:val="clear" w:color="auto" w:fill="FFFFFF"/>
              <w:tabs>
                <w:tab w:val="left" w:pos="993"/>
              </w:tabs>
              <w:spacing w:after="180"/>
              <w:contextualSpacing/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A target</w:t>
            </w:r>
          </w:p>
        </w:tc>
      </w:tr>
      <w:tr w:rsidR="00B463E0" w:rsidRPr="00A45826" w14:paraId="6CD0D530" w14:textId="77777777" w:rsidTr="00C770D4">
        <w:tc>
          <w:tcPr>
            <w:tcW w:w="1345" w:type="dxa"/>
          </w:tcPr>
          <w:p w14:paraId="41754D8C" w14:textId="77777777" w:rsidR="00B463E0" w:rsidRPr="00A45826" w:rsidRDefault="00B463E0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C2CC6BB" w14:textId="77777777" w:rsidR="00B463E0" w:rsidRPr="008764A2" w:rsidRDefault="00B463E0" w:rsidP="00B463E0">
            <w:pPr>
              <w:shd w:val="clear" w:color="auto" w:fill="FFFFFF"/>
              <w:tabs>
                <w:tab w:val="left" w:pos="993"/>
              </w:tabs>
              <w:spacing w:after="180"/>
              <w:contextualSpacing/>
              <w:textAlignment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8764A2">
              <w:rPr>
                <w:rFonts w:ascii="Times New Roman" w:eastAsia="Times New Roman" w:hAnsi="Times New Roman" w:cs="Times New Roman"/>
                <w:bCs/>
                <w:color w:val="000000" w:themeColor="text1"/>
                <w:szCs w:val="24"/>
              </w:rPr>
              <w:t xml:space="preserve">A </w:t>
            </w:r>
            <w:r w:rsidRPr="008764A2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radar beam</w:t>
            </w:r>
          </w:p>
        </w:tc>
      </w:tr>
      <w:tr w:rsidR="00C770D4" w:rsidRPr="00A45826" w14:paraId="3FBBD46A" w14:textId="77777777" w:rsidTr="00C770D4">
        <w:tc>
          <w:tcPr>
            <w:tcW w:w="1345" w:type="dxa"/>
          </w:tcPr>
          <w:p w14:paraId="228F89CD" w14:textId="77777777" w:rsidR="00C770D4" w:rsidRPr="00A45826" w:rsidRDefault="00C770D4" w:rsidP="00D3072F"/>
        </w:tc>
        <w:tc>
          <w:tcPr>
            <w:tcW w:w="8120" w:type="dxa"/>
          </w:tcPr>
          <w:p w14:paraId="77A63E95" w14:textId="77777777" w:rsidR="00C770D4" w:rsidRPr="00A45826" w:rsidRDefault="00C770D4" w:rsidP="00D3072F"/>
        </w:tc>
      </w:tr>
      <w:tr w:rsidR="00C770D4" w:rsidRPr="00A45826" w14:paraId="42ED273E" w14:textId="77777777" w:rsidTr="00C770D4">
        <w:tc>
          <w:tcPr>
            <w:tcW w:w="1345" w:type="dxa"/>
          </w:tcPr>
          <w:p w14:paraId="23D0AAC5" w14:textId="77777777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17340D41" w14:textId="77777777" w:rsidR="00C770D4" w:rsidRPr="00B463E0" w:rsidRDefault="00B463E0" w:rsidP="00FE1164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463E0">
              <w:rPr>
                <w:rFonts w:ascii="Times New Roman" w:hAnsi="Times New Roman" w:cs="Times New Roman"/>
                <w:shd w:val="clear" w:color="auto" w:fill="FFFFFF"/>
              </w:rPr>
              <w:t>The characteristic of the magnetron output pulse that relates to accurate range measurement is its</w:t>
            </w:r>
          </w:p>
        </w:tc>
      </w:tr>
      <w:tr w:rsidR="00B463E0" w:rsidRPr="00A45826" w14:paraId="35521E58" w14:textId="77777777" w:rsidTr="00C770D4">
        <w:tc>
          <w:tcPr>
            <w:tcW w:w="1345" w:type="dxa"/>
          </w:tcPr>
          <w:p w14:paraId="1F074AF2" w14:textId="77777777" w:rsidR="00B463E0" w:rsidRPr="00A45826" w:rsidRDefault="00B463E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5D2DC16" w14:textId="77777777" w:rsidR="00B463E0" w:rsidRPr="00D4518E" w:rsidRDefault="00B463E0" w:rsidP="009330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D4518E">
              <w:rPr>
                <w:rFonts w:ascii="Times New Roman" w:hAnsi="Times New Roman" w:cs="Times New Roman"/>
                <w:color w:val="000000" w:themeColor="text1"/>
                <w:szCs w:val="24"/>
              </w:rPr>
              <w:t>Amplitude</w:t>
            </w:r>
          </w:p>
        </w:tc>
      </w:tr>
      <w:tr w:rsidR="00B463E0" w:rsidRPr="00A45826" w14:paraId="309A2268" w14:textId="77777777" w:rsidTr="00C770D4">
        <w:tc>
          <w:tcPr>
            <w:tcW w:w="1345" w:type="dxa"/>
          </w:tcPr>
          <w:p w14:paraId="2A62F49B" w14:textId="77777777" w:rsidR="00B463E0" w:rsidRPr="00A45826" w:rsidRDefault="00B463E0" w:rsidP="00090303">
            <w:r>
              <w:t>Option B:</w:t>
            </w:r>
          </w:p>
        </w:tc>
        <w:tc>
          <w:tcPr>
            <w:tcW w:w="8120" w:type="dxa"/>
          </w:tcPr>
          <w:p w14:paraId="314EA198" w14:textId="77777777" w:rsidR="00B463E0" w:rsidRPr="00D4518E" w:rsidRDefault="00B463E0" w:rsidP="009330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D4518E">
              <w:rPr>
                <w:rFonts w:ascii="Times New Roman" w:hAnsi="Times New Roman" w:cs="Times New Roman"/>
                <w:color w:val="000000" w:themeColor="text1"/>
                <w:szCs w:val="24"/>
              </w:rPr>
              <w:t>Decay time</w:t>
            </w:r>
          </w:p>
        </w:tc>
      </w:tr>
      <w:tr w:rsidR="00B463E0" w:rsidRPr="00A45826" w14:paraId="6A52B5A7" w14:textId="77777777" w:rsidTr="00C770D4">
        <w:tc>
          <w:tcPr>
            <w:tcW w:w="1345" w:type="dxa"/>
          </w:tcPr>
          <w:p w14:paraId="2426AF9F" w14:textId="77777777" w:rsidR="00B463E0" w:rsidRPr="00A45826" w:rsidRDefault="00B463E0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B2C374E" w14:textId="77777777" w:rsidR="00B463E0" w:rsidRPr="00D4518E" w:rsidRDefault="00B463E0" w:rsidP="009330B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407102">
              <w:rPr>
                <w:rFonts w:ascii="Times New Roman" w:hAnsi="Times New Roman" w:cs="Times New Roman"/>
                <w:color w:val="000000" w:themeColor="text1"/>
                <w:szCs w:val="24"/>
              </w:rPr>
              <w:t>Duration</w:t>
            </w:r>
          </w:p>
        </w:tc>
      </w:tr>
      <w:tr w:rsidR="00B463E0" w:rsidRPr="00A45826" w14:paraId="74578473" w14:textId="77777777" w:rsidTr="00C770D4">
        <w:tc>
          <w:tcPr>
            <w:tcW w:w="1345" w:type="dxa"/>
          </w:tcPr>
          <w:p w14:paraId="020FAD80" w14:textId="77777777" w:rsidR="00B463E0" w:rsidRPr="00A45826" w:rsidRDefault="00B463E0" w:rsidP="00090303">
            <w:r>
              <w:t>Option D:</w:t>
            </w:r>
          </w:p>
        </w:tc>
        <w:tc>
          <w:tcPr>
            <w:tcW w:w="8120" w:type="dxa"/>
          </w:tcPr>
          <w:p w14:paraId="2E7FB535" w14:textId="77777777" w:rsidR="00B463E0" w:rsidRDefault="00B463E0" w:rsidP="009330B8">
            <w:r w:rsidRPr="00D4518E">
              <w:rPr>
                <w:rFonts w:ascii="Times New Roman" w:hAnsi="Times New Roman" w:cs="Times New Roman"/>
                <w:color w:val="000000" w:themeColor="text1"/>
                <w:szCs w:val="24"/>
              </w:rPr>
              <w:t>Rise time</w:t>
            </w:r>
          </w:p>
        </w:tc>
      </w:tr>
      <w:tr w:rsidR="00C770D4" w:rsidRPr="00A45826" w14:paraId="07299FB2" w14:textId="77777777" w:rsidTr="00C770D4">
        <w:tc>
          <w:tcPr>
            <w:tcW w:w="1345" w:type="dxa"/>
          </w:tcPr>
          <w:p w14:paraId="5C812A95" w14:textId="77777777" w:rsidR="00C770D4" w:rsidRPr="00A45826" w:rsidRDefault="00C770D4" w:rsidP="00D3072F"/>
        </w:tc>
        <w:tc>
          <w:tcPr>
            <w:tcW w:w="8120" w:type="dxa"/>
          </w:tcPr>
          <w:p w14:paraId="624B8B3D" w14:textId="77777777" w:rsidR="00C770D4" w:rsidRPr="00A45826" w:rsidRDefault="00C770D4" w:rsidP="00D3072F"/>
        </w:tc>
      </w:tr>
      <w:tr w:rsidR="00C770D4" w:rsidRPr="00A45826" w14:paraId="61A9BA7B" w14:textId="77777777" w:rsidTr="00C770D4">
        <w:tc>
          <w:tcPr>
            <w:tcW w:w="1345" w:type="dxa"/>
          </w:tcPr>
          <w:p w14:paraId="62E01ECB" w14:textId="77777777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4B0A3540" w14:textId="77777777" w:rsidR="00C770D4" w:rsidRPr="00B463E0" w:rsidRDefault="00B463E0" w:rsidP="00B463E0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E</w:t>
            </w:r>
            <w:r w:rsidRPr="00583968">
              <w:rPr>
                <w:rFonts w:ascii="Times New Roman" w:hAnsi="Times New Roman" w:cs="Times New Roman"/>
                <w:color w:val="000000" w:themeColor="text1"/>
                <w:szCs w:val="24"/>
              </w:rPr>
              <w:t>lectron-bombarded semiconductor has following technology</w:t>
            </w:r>
          </w:p>
        </w:tc>
      </w:tr>
      <w:tr w:rsidR="00FE1164" w:rsidRPr="00A45826" w14:paraId="1FF7C4C3" w14:textId="77777777" w:rsidTr="00C770D4">
        <w:tc>
          <w:tcPr>
            <w:tcW w:w="1345" w:type="dxa"/>
          </w:tcPr>
          <w:p w14:paraId="4763DF8B" w14:textId="77777777" w:rsidR="00FE1164" w:rsidRPr="00A45826" w:rsidRDefault="00FE1164" w:rsidP="00090303">
            <w:r>
              <w:t>Option A:</w:t>
            </w:r>
          </w:p>
        </w:tc>
        <w:tc>
          <w:tcPr>
            <w:tcW w:w="8120" w:type="dxa"/>
          </w:tcPr>
          <w:p w14:paraId="5D83AFAF" w14:textId="77777777" w:rsidR="00FE1164" w:rsidRPr="00400B65" w:rsidRDefault="00B463E0" w:rsidP="0005049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cuum tube</w:t>
            </w:r>
          </w:p>
        </w:tc>
      </w:tr>
      <w:tr w:rsidR="00FE1164" w:rsidRPr="00A45826" w14:paraId="491F2DF1" w14:textId="77777777" w:rsidTr="00C770D4">
        <w:tc>
          <w:tcPr>
            <w:tcW w:w="1345" w:type="dxa"/>
          </w:tcPr>
          <w:p w14:paraId="7F442DCD" w14:textId="77777777" w:rsidR="00FE1164" w:rsidRPr="00A45826" w:rsidRDefault="00FE1164" w:rsidP="00090303">
            <w:r>
              <w:t>Option B:</w:t>
            </w:r>
          </w:p>
        </w:tc>
        <w:tc>
          <w:tcPr>
            <w:tcW w:w="8120" w:type="dxa"/>
          </w:tcPr>
          <w:p w14:paraId="759DFDD1" w14:textId="77777777" w:rsidR="00FE1164" w:rsidRPr="00400B65" w:rsidRDefault="00B463E0" w:rsidP="0005049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emiconductor</w:t>
            </w:r>
          </w:p>
        </w:tc>
      </w:tr>
      <w:tr w:rsidR="00FE1164" w:rsidRPr="00A45826" w14:paraId="1BFD7173" w14:textId="77777777" w:rsidTr="00C770D4">
        <w:tc>
          <w:tcPr>
            <w:tcW w:w="1345" w:type="dxa"/>
          </w:tcPr>
          <w:p w14:paraId="4C32497F" w14:textId="77777777" w:rsidR="00FE1164" w:rsidRPr="00A45826" w:rsidRDefault="00FE116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03A69E6" w14:textId="77777777" w:rsidR="00FE1164" w:rsidRPr="00400B65" w:rsidRDefault="00B463E0" w:rsidP="0005049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Hybrid Vacuum tube –semiconductor </w:t>
            </w:r>
          </w:p>
        </w:tc>
      </w:tr>
      <w:tr w:rsidR="00FE1164" w:rsidRPr="00A45826" w14:paraId="5E31C630" w14:textId="77777777" w:rsidTr="00C770D4">
        <w:tc>
          <w:tcPr>
            <w:tcW w:w="1345" w:type="dxa"/>
          </w:tcPr>
          <w:p w14:paraId="64F61AE6" w14:textId="77777777" w:rsidR="00FE1164" w:rsidRPr="00A45826" w:rsidRDefault="00FE116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072C664" w14:textId="77777777" w:rsidR="00FE1164" w:rsidRPr="00400B65" w:rsidRDefault="00B463E0" w:rsidP="0005049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Metal semiconductor</w:t>
            </w:r>
          </w:p>
        </w:tc>
      </w:tr>
      <w:tr w:rsidR="00C770D4" w:rsidRPr="00A45826" w14:paraId="1AE51DEB" w14:textId="77777777" w:rsidTr="00C770D4">
        <w:tc>
          <w:tcPr>
            <w:tcW w:w="1345" w:type="dxa"/>
          </w:tcPr>
          <w:p w14:paraId="368D13CD" w14:textId="77777777" w:rsidR="00C770D4" w:rsidRPr="00A45826" w:rsidRDefault="00C770D4" w:rsidP="00D3072F"/>
        </w:tc>
        <w:tc>
          <w:tcPr>
            <w:tcW w:w="8120" w:type="dxa"/>
          </w:tcPr>
          <w:p w14:paraId="5D3D7CAF" w14:textId="77777777" w:rsidR="00C770D4" w:rsidRPr="00A45826" w:rsidRDefault="00C770D4" w:rsidP="00D3072F"/>
        </w:tc>
      </w:tr>
      <w:tr w:rsidR="00C770D4" w:rsidRPr="00A45826" w14:paraId="7799649D" w14:textId="77777777" w:rsidTr="00C770D4">
        <w:tc>
          <w:tcPr>
            <w:tcW w:w="1345" w:type="dxa"/>
          </w:tcPr>
          <w:p w14:paraId="62B979C4" w14:textId="77777777"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0081334B" w14:textId="77777777" w:rsidR="00C770D4" w:rsidRPr="00FE1164" w:rsidRDefault="00B36FC9" w:rsidP="00B36FC9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e attenuator is used in the traveling-wave tube to</w:t>
            </w:r>
          </w:p>
        </w:tc>
      </w:tr>
      <w:tr w:rsidR="00B36FC9" w:rsidRPr="00A45826" w14:paraId="23E9C277" w14:textId="77777777" w:rsidTr="00C770D4">
        <w:tc>
          <w:tcPr>
            <w:tcW w:w="1345" w:type="dxa"/>
          </w:tcPr>
          <w:p w14:paraId="52B5C6DB" w14:textId="77777777" w:rsidR="00B36FC9" w:rsidRPr="00A45826" w:rsidRDefault="00B36FC9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29AB3A0" w14:textId="77777777" w:rsidR="00B36FC9" w:rsidRPr="001C7439" w:rsidRDefault="00B36FC9" w:rsidP="00446BA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C74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prevent saturation</w:t>
            </w:r>
          </w:p>
        </w:tc>
      </w:tr>
      <w:tr w:rsidR="00B36FC9" w:rsidRPr="00A45826" w14:paraId="13EA081F" w14:textId="77777777" w:rsidTr="00C770D4">
        <w:tc>
          <w:tcPr>
            <w:tcW w:w="1345" w:type="dxa"/>
          </w:tcPr>
          <w:p w14:paraId="59D611B1" w14:textId="77777777" w:rsidR="00B36FC9" w:rsidRPr="00A45826" w:rsidRDefault="00B36FC9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4719191" w14:textId="77777777" w:rsidR="00B36FC9" w:rsidRPr="001C7439" w:rsidRDefault="00B36FC9" w:rsidP="00446BA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C74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prevent oscillations</w:t>
            </w:r>
          </w:p>
        </w:tc>
      </w:tr>
      <w:tr w:rsidR="00B36FC9" w:rsidRPr="00A45826" w14:paraId="0E63A7DD" w14:textId="77777777" w:rsidTr="00C770D4">
        <w:tc>
          <w:tcPr>
            <w:tcW w:w="1345" w:type="dxa"/>
          </w:tcPr>
          <w:p w14:paraId="144659B1" w14:textId="77777777" w:rsidR="00B36FC9" w:rsidRPr="00A45826" w:rsidRDefault="00B36FC9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9EB9944" w14:textId="77777777" w:rsidR="00B36FC9" w:rsidRPr="001C7439" w:rsidRDefault="00B36FC9" w:rsidP="00446BA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C74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help bunching</w:t>
            </w:r>
          </w:p>
        </w:tc>
      </w:tr>
      <w:tr w:rsidR="00B36FC9" w:rsidRPr="00A45826" w14:paraId="646BB7D2" w14:textId="77777777" w:rsidTr="00C770D4">
        <w:tc>
          <w:tcPr>
            <w:tcW w:w="1345" w:type="dxa"/>
          </w:tcPr>
          <w:p w14:paraId="202B7AD1" w14:textId="77777777" w:rsidR="00B36FC9" w:rsidRPr="00A45826" w:rsidRDefault="00B36FC9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F1359E0" w14:textId="77777777" w:rsidR="00B36FC9" w:rsidRPr="001C7439" w:rsidRDefault="00B36FC9" w:rsidP="00446BAA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C74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crease gain</w:t>
            </w:r>
          </w:p>
        </w:tc>
      </w:tr>
      <w:tr w:rsidR="00C770D4" w:rsidRPr="00A45826" w14:paraId="0A64DDF8" w14:textId="77777777" w:rsidTr="00C770D4">
        <w:tc>
          <w:tcPr>
            <w:tcW w:w="1345" w:type="dxa"/>
          </w:tcPr>
          <w:p w14:paraId="1377DE24" w14:textId="77777777" w:rsidR="00C770D4" w:rsidRPr="00A45826" w:rsidRDefault="00C770D4" w:rsidP="00D3072F"/>
        </w:tc>
        <w:tc>
          <w:tcPr>
            <w:tcW w:w="8120" w:type="dxa"/>
          </w:tcPr>
          <w:p w14:paraId="7891BF4D" w14:textId="77777777" w:rsidR="00C770D4" w:rsidRPr="00A45826" w:rsidRDefault="00C770D4" w:rsidP="00D3072F"/>
        </w:tc>
      </w:tr>
      <w:tr w:rsidR="00C770D4" w:rsidRPr="00A45826" w14:paraId="5E046C51" w14:textId="77777777" w:rsidTr="00C770D4">
        <w:tc>
          <w:tcPr>
            <w:tcW w:w="1345" w:type="dxa"/>
          </w:tcPr>
          <w:p w14:paraId="5AA42345" w14:textId="77777777"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65EA0666" w14:textId="77777777" w:rsidR="00C770D4" w:rsidRPr="00FE1164" w:rsidRDefault="00B36FC9" w:rsidP="00FE1164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What are the two basic kinds of cross-field amplifiers (CFAs)?</w:t>
            </w:r>
          </w:p>
        </w:tc>
      </w:tr>
      <w:tr w:rsidR="00B36FC9" w:rsidRPr="00A45826" w14:paraId="2B4F6249" w14:textId="77777777" w:rsidTr="00C770D4">
        <w:tc>
          <w:tcPr>
            <w:tcW w:w="1345" w:type="dxa"/>
          </w:tcPr>
          <w:p w14:paraId="6ABC4387" w14:textId="77777777" w:rsidR="00B36FC9" w:rsidRPr="00A45826" w:rsidRDefault="00B36FC9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37785A8" w14:textId="77777777" w:rsidR="00B36FC9" w:rsidRPr="002014C0" w:rsidRDefault="00B36FC9" w:rsidP="0082075A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014C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Cross beam and perpendicular beam</w:t>
            </w:r>
          </w:p>
        </w:tc>
      </w:tr>
      <w:tr w:rsidR="00B36FC9" w:rsidRPr="00A45826" w14:paraId="569CB724" w14:textId="77777777" w:rsidTr="00C770D4">
        <w:tc>
          <w:tcPr>
            <w:tcW w:w="1345" w:type="dxa"/>
          </w:tcPr>
          <w:p w14:paraId="1F7A65B6" w14:textId="77777777" w:rsidR="00B36FC9" w:rsidRPr="00A45826" w:rsidRDefault="00B36FC9" w:rsidP="00090303">
            <w:r>
              <w:t>Option B:</w:t>
            </w:r>
          </w:p>
        </w:tc>
        <w:tc>
          <w:tcPr>
            <w:tcW w:w="8120" w:type="dxa"/>
          </w:tcPr>
          <w:p w14:paraId="359CACC4" w14:textId="77777777" w:rsidR="00B36FC9" w:rsidRPr="002014C0" w:rsidRDefault="00B36FC9" w:rsidP="0082075A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014C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Injected beam and distributed emission</w:t>
            </w:r>
          </w:p>
        </w:tc>
      </w:tr>
      <w:tr w:rsidR="00B36FC9" w:rsidRPr="00A45826" w14:paraId="0D17227F" w14:textId="77777777" w:rsidTr="00C770D4">
        <w:tc>
          <w:tcPr>
            <w:tcW w:w="1345" w:type="dxa"/>
          </w:tcPr>
          <w:p w14:paraId="552AB50C" w14:textId="77777777" w:rsidR="00B36FC9" w:rsidRPr="00A45826" w:rsidRDefault="00B36FC9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2706673" w14:textId="77777777" w:rsidR="00B36FC9" w:rsidRPr="002014C0" w:rsidRDefault="00B36FC9" w:rsidP="0082075A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014C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Reticulated beam and focused beam</w:t>
            </w:r>
          </w:p>
        </w:tc>
      </w:tr>
      <w:tr w:rsidR="00B36FC9" w:rsidRPr="00A45826" w14:paraId="3D35AAA5" w14:textId="77777777" w:rsidTr="00C770D4">
        <w:tc>
          <w:tcPr>
            <w:tcW w:w="1345" w:type="dxa"/>
          </w:tcPr>
          <w:p w14:paraId="4B931803" w14:textId="77777777" w:rsidR="00B36FC9" w:rsidRPr="00A45826" w:rsidRDefault="00B36FC9" w:rsidP="00090303">
            <w:r>
              <w:lastRenderedPageBreak/>
              <w:t>Option D:</w:t>
            </w:r>
          </w:p>
        </w:tc>
        <w:tc>
          <w:tcPr>
            <w:tcW w:w="8120" w:type="dxa"/>
          </w:tcPr>
          <w:p w14:paraId="650CF591" w14:textId="77777777" w:rsidR="00B36FC9" w:rsidRPr="002014C0" w:rsidRDefault="00B36FC9" w:rsidP="0082075A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014C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Mad beam and upset beam</w:t>
            </w:r>
          </w:p>
        </w:tc>
      </w:tr>
      <w:tr w:rsidR="00C770D4" w:rsidRPr="00A45826" w14:paraId="72E4A05B" w14:textId="77777777" w:rsidTr="00C770D4">
        <w:tc>
          <w:tcPr>
            <w:tcW w:w="1345" w:type="dxa"/>
          </w:tcPr>
          <w:p w14:paraId="4EE05628" w14:textId="77777777" w:rsidR="00C770D4" w:rsidRPr="00A45826" w:rsidRDefault="00C770D4" w:rsidP="00D3072F"/>
        </w:tc>
        <w:tc>
          <w:tcPr>
            <w:tcW w:w="8120" w:type="dxa"/>
          </w:tcPr>
          <w:p w14:paraId="0F560AAF" w14:textId="77777777" w:rsidR="00C770D4" w:rsidRPr="00A45826" w:rsidRDefault="00C770D4" w:rsidP="00D3072F"/>
        </w:tc>
      </w:tr>
      <w:tr w:rsidR="00C770D4" w:rsidRPr="00A45826" w14:paraId="21FC6D91" w14:textId="77777777" w:rsidTr="00C770D4">
        <w:tc>
          <w:tcPr>
            <w:tcW w:w="1345" w:type="dxa"/>
          </w:tcPr>
          <w:p w14:paraId="47E8B985" w14:textId="7777777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62203E6" w14:textId="77777777" w:rsidR="00C770D4" w:rsidRPr="00FE1164" w:rsidRDefault="00B36FC9" w:rsidP="00B36FC9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 microwave tube amplifier uses an axial magnetic field and a radial electric field.</w:t>
            </w:r>
          </w:p>
        </w:tc>
      </w:tr>
      <w:tr w:rsidR="00B36FC9" w:rsidRPr="00A45826" w14:paraId="5C7ACBB6" w14:textId="77777777" w:rsidTr="00C770D4">
        <w:tc>
          <w:tcPr>
            <w:tcW w:w="1345" w:type="dxa"/>
          </w:tcPr>
          <w:p w14:paraId="6C041370" w14:textId="77777777" w:rsidR="00B36FC9" w:rsidRPr="00A45826" w:rsidRDefault="00B36FC9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6A9FA1" w14:textId="77777777" w:rsidR="00B36FC9" w:rsidRPr="00E61B8E" w:rsidRDefault="00B36FC9" w:rsidP="006C178F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61B8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FA</w:t>
            </w:r>
          </w:p>
        </w:tc>
      </w:tr>
      <w:tr w:rsidR="00B36FC9" w:rsidRPr="00A45826" w14:paraId="6C3B1F36" w14:textId="77777777" w:rsidTr="00C770D4">
        <w:tc>
          <w:tcPr>
            <w:tcW w:w="1345" w:type="dxa"/>
          </w:tcPr>
          <w:p w14:paraId="6DE5F86E" w14:textId="77777777" w:rsidR="00B36FC9" w:rsidRPr="00A45826" w:rsidRDefault="00B36FC9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A7882B5" w14:textId="77777777" w:rsidR="00B36FC9" w:rsidRPr="00E61B8E" w:rsidRDefault="00B36FC9" w:rsidP="006C178F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61B8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oaxial magnetron</w:t>
            </w:r>
          </w:p>
        </w:tc>
      </w:tr>
      <w:tr w:rsidR="00B36FC9" w:rsidRPr="00A45826" w14:paraId="58DC8628" w14:textId="77777777" w:rsidTr="00C770D4">
        <w:tc>
          <w:tcPr>
            <w:tcW w:w="1345" w:type="dxa"/>
          </w:tcPr>
          <w:p w14:paraId="33294311" w14:textId="77777777" w:rsidR="00B36FC9" w:rsidRPr="00A45826" w:rsidRDefault="00B36FC9" w:rsidP="00090303">
            <w:r>
              <w:t>Option C:</w:t>
            </w:r>
          </w:p>
        </w:tc>
        <w:tc>
          <w:tcPr>
            <w:tcW w:w="8120" w:type="dxa"/>
          </w:tcPr>
          <w:p w14:paraId="50FEC51B" w14:textId="77777777" w:rsidR="00B36FC9" w:rsidRPr="00E61B8E" w:rsidRDefault="00B36FC9" w:rsidP="006C178F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E61B8E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raveling-wave magnetron</w:t>
            </w:r>
          </w:p>
        </w:tc>
      </w:tr>
      <w:tr w:rsidR="00B36FC9" w:rsidRPr="00A45826" w14:paraId="0CB416D2" w14:textId="77777777" w:rsidTr="00C770D4">
        <w:tc>
          <w:tcPr>
            <w:tcW w:w="1345" w:type="dxa"/>
          </w:tcPr>
          <w:p w14:paraId="1F139535" w14:textId="77777777" w:rsidR="00B36FC9" w:rsidRPr="00A45826" w:rsidRDefault="00B36FC9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D4FE294" w14:textId="77777777" w:rsidR="00B36FC9" w:rsidRDefault="00B36FC9" w:rsidP="006C178F">
            <w:r w:rsidRPr="00E61B8E">
              <w:rPr>
                <w:rFonts w:ascii="Times New Roman" w:eastAsia="Times New Roman" w:hAnsi="Times New Roman" w:cs="Times New Roman"/>
                <w:bCs/>
                <w:color w:val="000000" w:themeColor="text1"/>
                <w:szCs w:val="24"/>
              </w:rPr>
              <w:t>reflex klystron</w:t>
            </w:r>
          </w:p>
        </w:tc>
      </w:tr>
      <w:tr w:rsidR="00C770D4" w:rsidRPr="00A45826" w14:paraId="6BC6DE80" w14:textId="77777777" w:rsidTr="00C770D4">
        <w:tc>
          <w:tcPr>
            <w:tcW w:w="1345" w:type="dxa"/>
          </w:tcPr>
          <w:p w14:paraId="73DC1B9A" w14:textId="77777777" w:rsidR="00C770D4" w:rsidRPr="00A45826" w:rsidRDefault="00C770D4" w:rsidP="00D3072F"/>
        </w:tc>
        <w:tc>
          <w:tcPr>
            <w:tcW w:w="8120" w:type="dxa"/>
          </w:tcPr>
          <w:p w14:paraId="5E1BCE51" w14:textId="77777777" w:rsidR="00C770D4" w:rsidRPr="00A45826" w:rsidRDefault="00C770D4" w:rsidP="00D3072F"/>
        </w:tc>
      </w:tr>
      <w:tr w:rsidR="00C770D4" w:rsidRPr="00A45826" w14:paraId="05DF7A59" w14:textId="77777777" w:rsidTr="00C770D4">
        <w:tc>
          <w:tcPr>
            <w:tcW w:w="1345" w:type="dxa"/>
          </w:tcPr>
          <w:p w14:paraId="4752D5FA" w14:textId="77777777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FE7ACDD" w14:textId="77777777" w:rsidR="00C770D4" w:rsidRPr="00B36FC9" w:rsidRDefault="00B36FC9" w:rsidP="00B36FC9">
            <w:pPr>
              <w:pStyle w:val="NoSpacing"/>
              <w:tabs>
                <w:tab w:val="left" w:pos="993"/>
              </w:tabs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e cavity magnetron uses strapping to</w:t>
            </w:r>
          </w:p>
        </w:tc>
      </w:tr>
      <w:tr w:rsidR="00B36FC9" w:rsidRPr="00A45826" w14:paraId="4E61810E" w14:textId="77777777" w:rsidTr="00C770D4">
        <w:tc>
          <w:tcPr>
            <w:tcW w:w="1345" w:type="dxa"/>
          </w:tcPr>
          <w:p w14:paraId="69655690" w14:textId="77777777" w:rsidR="00B36FC9" w:rsidRPr="00A45826" w:rsidRDefault="00B36FC9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6FB6AEEC" w14:textId="77777777" w:rsidR="00B36FC9" w:rsidRPr="00774839" w:rsidRDefault="00B36FC9" w:rsidP="00E62642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48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mprove the phase-focusing effect</w:t>
            </w:r>
          </w:p>
        </w:tc>
      </w:tr>
      <w:tr w:rsidR="00B36FC9" w:rsidRPr="00A45826" w14:paraId="77A01614" w14:textId="77777777" w:rsidTr="00C770D4">
        <w:tc>
          <w:tcPr>
            <w:tcW w:w="1345" w:type="dxa"/>
          </w:tcPr>
          <w:p w14:paraId="0DA0D087" w14:textId="77777777" w:rsidR="00B36FC9" w:rsidRPr="00A45826" w:rsidRDefault="00B36FC9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D6C87BC" w14:textId="77777777" w:rsidR="00B36FC9" w:rsidRPr="00774839" w:rsidRDefault="00B36FC9" w:rsidP="00E62642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48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prevent cathode back-heating</w:t>
            </w:r>
          </w:p>
        </w:tc>
      </w:tr>
      <w:tr w:rsidR="00B36FC9" w:rsidRPr="00A45826" w14:paraId="457FE06D" w14:textId="77777777" w:rsidTr="00C770D4">
        <w:tc>
          <w:tcPr>
            <w:tcW w:w="1345" w:type="dxa"/>
          </w:tcPr>
          <w:p w14:paraId="537BF4ED" w14:textId="77777777" w:rsidR="00B36FC9" w:rsidRPr="00A45826" w:rsidRDefault="00B36FC9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5700515" w14:textId="77777777" w:rsidR="00B36FC9" w:rsidRPr="00774839" w:rsidRDefault="00B36FC9" w:rsidP="00E62642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48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ensure bunching</w:t>
            </w:r>
          </w:p>
        </w:tc>
      </w:tr>
      <w:tr w:rsidR="00B36FC9" w:rsidRPr="00A45826" w14:paraId="3DF0C922" w14:textId="77777777" w:rsidTr="00C770D4">
        <w:tc>
          <w:tcPr>
            <w:tcW w:w="1345" w:type="dxa"/>
          </w:tcPr>
          <w:p w14:paraId="55D1A1B8" w14:textId="77777777" w:rsidR="00B36FC9" w:rsidRPr="00A45826" w:rsidRDefault="00B36FC9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635EDCD" w14:textId="77777777" w:rsidR="00B36FC9" w:rsidRPr="00774839" w:rsidRDefault="00B36FC9" w:rsidP="00E62642">
            <w:pPr>
              <w:pStyle w:val="NoSpacing"/>
              <w:tabs>
                <w:tab w:val="left" w:pos="993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4839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prevent mode jumping</w:t>
            </w:r>
          </w:p>
        </w:tc>
      </w:tr>
      <w:tr w:rsidR="00C770D4" w:rsidRPr="00A45826" w14:paraId="254BC4DE" w14:textId="77777777" w:rsidTr="00C770D4">
        <w:tc>
          <w:tcPr>
            <w:tcW w:w="1345" w:type="dxa"/>
          </w:tcPr>
          <w:p w14:paraId="5960FA43" w14:textId="77777777" w:rsidR="00C770D4" w:rsidRPr="00A45826" w:rsidRDefault="00C770D4" w:rsidP="00D3072F"/>
        </w:tc>
        <w:tc>
          <w:tcPr>
            <w:tcW w:w="8120" w:type="dxa"/>
          </w:tcPr>
          <w:p w14:paraId="786DBF2B" w14:textId="77777777" w:rsidR="00C770D4" w:rsidRPr="00A45826" w:rsidRDefault="00C770D4" w:rsidP="00D3072F"/>
        </w:tc>
      </w:tr>
      <w:tr w:rsidR="00C770D4" w:rsidRPr="00A45826" w14:paraId="3AE45450" w14:textId="77777777" w:rsidTr="00C770D4">
        <w:tc>
          <w:tcPr>
            <w:tcW w:w="1345" w:type="dxa"/>
          </w:tcPr>
          <w:p w14:paraId="66CC3005" w14:textId="77777777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25B1292" w14:textId="77777777" w:rsidR="00C770D4" w:rsidRPr="00B36FC9" w:rsidRDefault="00B36FC9" w:rsidP="00B36FC9">
            <w:pPr>
              <w:pStyle w:val="NoSpacing"/>
              <w:tabs>
                <w:tab w:val="left" w:pos="993"/>
                <w:tab w:val="left" w:pos="1134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85E2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-scope radar display is more suitable for</w:t>
            </w:r>
          </w:p>
        </w:tc>
      </w:tr>
      <w:tr w:rsidR="00B36FC9" w:rsidRPr="00A45826" w14:paraId="4B4DE5C4" w14:textId="77777777" w:rsidTr="00C770D4">
        <w:tc>
          <w:tcPr>
            <w:tcW w:w="1345" w:type="dxa"/>
          </w:tcPr>
          <w:p w14:paraId="648362C4" w14:textId="77777777" w:rsidR="00B36FC9" w:rsidRPr="00A45826" w:rsidRDefault="00B36FC9" w:rsidP="00090303">
            <w:r>
              <w:t>Option A:</w:t>
            </w:r>
          </w:p>
        </w:tc>
        <w:tc>
          <w:tcPr>
            <w:tcW w:w="8120" w:type="dxa"/>
          </w:tcPr>
          <w:p w14:paraId="1F70F403" w14:textId="77777777" w:rsidR="00B36FC9" w:rsidRPr="0034060F" w:rsidRDefault="00B36FC9" w:rsidP="00037529">
            <w:pPr>
              <w:pStyle w:val="NoSpacing"/>
              <w:tabs>
                <w:tab w:val="left" w:pos="993"/>
                <w:tab w:val="left" w:pos="1134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4060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ultiple target detection radar</w:t>
            </w:r>
          </w:p>
        </w:tc>
      </w:tr>
      <w:tr w:rsidR="00B36FC9" w:rsidRPr="00A45826" w14:paraId="03AC320A" w14:textId="77777777" w:rsidTr="00C770D4">
        <w:tc>
          <w:tcPr>
            <w:tcW w:w="1345" w:type="dxa"/>
          </w:tcPr>
          <w:p w14:paraId="06745F68" w14:textId="77777777" w:rsidR="00B36FC9" w:rsidRPr="00A45826" w:rsidRDefault="00B36FC9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97CCC08" w14:textId="77777777" w:rsidR="00B36FC9" w:rsidRPr="0034060F" w:rsidRDefault="00B36FC9" w:rsidP="00037529">
            <w:pPr>
              <w:pStyle w:val="NoSpacing"/>
              <w:tabs>
                <w:tab w:val="left" w:pos="993"/>
                <w:tab w:val="left" w:pos="1134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4060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Military Radars</w:t>
            </w:r>
            <w:r w:rsidRPr="0034060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36FC9" w:rsidRPr="00A45826" w14:paraId="0AC3187B" w14:textId="77777777" w:rsidTr="00C770D4">
        <w:tc>
          <w:tcPr>
            <w:tcW w:w="1345" w:type="dxa"/>
          </w:tcPr>
          <w:p w14:paraId="00086907" w14:textId="77777777" w:rsidR="00B36FC9" w:rsidRPr="00A45826" w:rsidRDefault="00B36FC9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DB1D848" w14:textId="77777777" w:rsidR="00B36FC9" w:rsidRPr="0034060F" w:rsidRDefault="00B36FC9" w:rsidP="00037529">
            <w:pPr>
              <w:pStyle w:val="NoSpacing"/>
              <w:tabs>
                <w:tab w:val="left" w:pos="993"/>
                <w:tab w:val="left" w:pos="1134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4060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Manually tracking Radar</w:t>
            </w:r>
            <w:r w:rsidRPr="0034060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B36FC9" w:rsidRPr="00A45826" w14:paraId="4C158E27" w14:textId="77777777" w:rsidTr="00C770D4">
        <w:tc>
          <w:tcPr>
            <w:tcW w:w="1345" w:type="dxa"/>
          </w:tcPr>
          <w:p w14:paraId="798ECB05" w14:textId="77777777" w:rsidR="00B36FC9" w:rsidRPr="00A45826" w:rsidRDefault="00B36FC9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0F82B0" w14:textId="77777777" w:rsidR="00B36FC9" w:rsidRPr="0034060F" w:rsidRDefault="00B36FC9" w:rsidP="00037529">
            <w:pPr>
              <w:pStyle w:val="NoSpacing"/>
              <w:tabs>
                <w:tab w:val="left" w:pos="993"/>
                <w:tab w:val="left" w:pos="1134"/>
              </w:tabs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4060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n stationary target detection radar</w:t>
            </w:r>
          </w:p>
        </w:tc>
      </w:tr>
      <w:tr w:rsidR="00C770D4" w:rsidRPr="00A45826" w14:paraId="4D45A7E7" w14:textId="77777777" w:rsidTr="00C770D4">
        <w:tc>
          <w:tcPr>
            <w:tcW w:w="1345" w:type="dxa"/>
          </w:tcPr>
          <w:p w14:paraId="71FB3D84" w14:textId="77777777" w:rsidR="00C770D4" w:rsidRPr="00A45826" w:rsidRDefault="00C770D4" w:rsidP="00D3072F"/>
        </w:tc>
        <w:tc>
          <w:tcPr>
            <w:tcW w:w="8120" w:type="dxa"/>
          </w:tcPr>
          <w:p w14:paraId="4E73D881" w14:textId="77777777" w:rsidR="00C770D4" w:rsidRPr="00A45826" w:rsidRDefault="00C770D4" w:rsidP="00D3072F"/>
        </w:tc>
      </w:tr>
      <w:tr w:rsidR="00C770D4" w:rsidRPr="00A45826" w14:paraId="4DE7205C" w14:textId="77777777" w:rsidTr="00C770D4">
        <w:tc>
          <w:tcPr>
            <w:tcW w:w="1345" w:type="dxa"/>
          </w:tcPr>
          <w:p w14:paraId="044716FF" w14:textId="77777777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3649F274" w14:textId="77777777" w:rsidR="00C770D4" w:rsidRPr="00B36FC9" w:rsidRDefault="00B36FC9" w:rsidP="00FE1164">
            <w:pPr>
              <w:tabs>
                <w:tab w:val="left" w:pos="993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B36FC9">
              <w:rPr>
                <w:rFonts w:ascii="Times New Roman" w:hAnsi="Times New Roman" w:cs="Times New Roman"/>
                <w:shd w:val="clear" w:color="auto" w:fill="FFFFFF"/>
              </w:rPr>
              <w:t>Radar uses what form of energy to detect planes, ships and land masses</w:t>
            </w:r>
          </w:p>
        </w:tc>
      </w:tr>
      <w:tr w:rsidR="00B36FC9" w:rsidRPr="00A45826" w14:paraId="0BE2924C" w14:textId="77777777" w:rsidTr="00C770D4">
        <w:tc>
          <w:tcPr>
            <w:tcW w:w="1345" w:type="dxa"/>
          </w:tcPr>
          <w:p w14:paraId="36D1498E" w14:textId="77777777" w:rsidR="00B36FC9" w:rsidRPr="00A45826" w:rsidRDefault="00B36FC9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5FFA827" w14:textId="77777777" w:rsidR="00B36FC9" w:rsidRPr="00F0371E" w:rsidRDefault="00B36FC9" w:rsidP="00A76FF4">
            <w:pPr>
              <w:pStyle w:val="NormalWeb"/>
              <w:shd w:val="clear" w:color="auto" w:fill="FFFFFF"/>
              <w:spacing w:after="0"/>
              <w:textAlignment w:val="baseline"/>
            </w:pPr>
            <w:r w:rsidRPr="00F0371E">
              <w:t>Sound energy</w:t>
            </w:r>
          </w:p>
        </w:tc>
      </w:tr>
      <w:tr w:rsidR="00B36FC9" w:rsidRPr="00A45826" w14:paraId="4694622C" w14:textId="77777777" w:rsidTr="00C770D4">
        <w:tc>
          <w:tcPr>
            <w:tcW w:w="1345" w:type="dxa"/>
          </w:tcPr>
          <w:p w14:paraId="0E1334F2" w14:textId="77777777" w:rsidR="00B36FC9" w:rsidRPr="00A45826" w:rsidRDefault="00B36FC9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1E2D865" w14:textId="77777777" w:rsidR="00B36FC9" w:rsidRPr="00F0371E" w:rsidRDefault="00B36FC9" w:rsidP="00A76FF4">
            <w:pPr>
              <w:pStyle w:val="NormalWeb"/>
              <w:shd w:val="clear" w:color="auto" w:fill="FFFFFF"/>
              <w:spacing w:after="0"/>
              <w:textAlignment w:val="baseline"/>
            </w:pPr>
            <w:r w:rsidRPr="00F0371E">
              <w:t>Visible light</w:t>
            </w:r>
          </w:p>
        </w:tc>
      </w:tr>
      <w:tr w:rsidR="00B36FC9" w:rsidRPr="00A45826" w14:paraId="762D0093" w14:textId="77777777" w:rsidTr="00C770D4">
        <w:tc>
          <w:tcPr>
            <w:tcW w:w="1345" w:type="dxa"/>
          </w:tcPr>
          <w:p w14:paraId="458716C3" w14:textId="77777777" w:rsidR="00B36FC9" w:rsidRPr="00A45826" w:rsidRDefault="00B36FC9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A811C71" w14:textId="77777777" w:rsidR="00B36FC9" w:rsidRPr="00F0371E" w:rsidRDefault="00B36FC9" w:rsidP="00A76FF4">
            <w:pPr>
              <w:pStyle w:val="NormalWeb"/>
              <w:shd w:val="clear" w:color="auto" w:fill="FFFFFF"/>
              <w:spacing w:after="0"/>
              <w:textAlignment w:val="baseline"/>
            </w:pPr>
            <w:r w:rsidRPr="00F0371E">
              <w:t>Infrared radiation</w:t>
            </w:r>
          </w:p>
        </w:tc>
      </w:tr>
      <w:tr w:rsidR="00B36FC9" w:rsidRPr="00A45826" w14:paraId="4ED2C36D" w14:textId="77777777" w:rsidTr="00C770D4">
        <w:tc>
          <w:tcPr>
            <w:tcW w:w="1345" w:type="dxa"/>
          </w:tcPr>
          <w:p w14:paraId="377C0C53" w14:textId="77777777" w:rsidR="00B36FC9" w:rsidRPr="00A45826" w:rsidRDefault="00B36FC9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CF1AEFC" w14:textId="77777777" w:rsidR="00B36FC9" w:rsidRPr="00F0371E" w:rsidRDefault="00B36FC9" w:rsidP="00A76FF4">
            <w:pPr>
              <w:pStyle w:val="NormalWeb"/>
              <w:shd w:val="clear" w:color="auto" w:fill="FFFFFF"/>
              <w:spacing w:after="0"/>
              <w:textAlignment w:val="baseline"/>
            </w:pPr>
            <w:r w:rsidRPr="00F0371E">
              <w:t>Electromagnetic energy</w:t>
            </w:r>
          </w:p>
        </w:tc>
      </w:tr>
      <w:tr w:rsidR="00C770D4" w:rsidRPr="00A45826" w14:paraId="358AF958" w14:textId="77777777" w:rsidTr="00C770D4">
        <w:tc>
          <w:tcPr>
            <w:tcW w:w="1345" w:type="dxa"/>
          </w:tcPr>
          <w:p w14:paraId="06A00A30" w14:textId="77777777" w:rsidR="00C770D4" w:rsidRPr="00A45826" w:rsidRDefault="00C770D4" w:rsidP="00D3072F"/>
        </w:tc>
        <w:tc>
          <w:tcPr>
            <w:tcW w:w="8120" w:type="dxa"/>
          </w:tcPr>
          <w:p w14:paraId="44B381E5" w14:textId="77777777" w:rsidR="00C770D4" w:rsidRPr="00A45826" w:rsidRDefault="00C770D4" w:rsidP="00D3072F"/>
        </w:tc>
      </w:tr>
      <w:tr w:rsidR="00C770D4" w:rsidRPr="00A45826" w14:paraId="78553C03" w14:textId="77777777" w:rsidTr="00C770D4">
        <w:tc>
          <w:tcPr>
            <w:tcW w:w="1345" w:type="dxa"/>
          </w:tcPr>
          <w:p w14:paraId="2F8C85ED" w14:textId="77777777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3CFAB096" w14:textId="77777777" w:rsidR="00C770D4" w:rsidRPr="00376603" w:rsidRDefault="00376603" w:rsidP="00CB1909">
            <w:pPr>
              <w:tabs>
                <w:tab w:val="left" w:pos="993"/>
              </w:tabs>
              <w:contextualSpacing/>
              <w:rPr>
                <w:rFonts w:ascii="Times New Roman" w:hAnsi="Times New Roman" w:cs="Times New Roman"/>
                <w:szCs w:val="24"/>
                <w:shd w:val="clear" w:color="auto" w:fill="FFFFFF"/>
              </w:rPr>
            </w:pPr>
            <w:r w:rsidRPr="001C4B86">
              <w:rPr>
                <w:rFonts w:ascii="Times New Roman" w:hAnsi="Times New Roman" w:cs="Times New Roman"/>
                <w:szCs w:val="24"/>
                <w:shd w:val="clear" w:color="auto" w:fill="FFFFFF"/>
              </w:rPr>
              <w:t>What IF frequency normally used in radar receivers?</w:t>
            </w:r>
          </w:p>
        </w:tc>
      </w:tr>
      <w:tr w:rsidR="00376603" w:rsidRPr="00A45826" w14:paraId="2D3512B3" w14:textId="77777777" w:rsidTr="00C770D4">
        <w:tc>
          <w:tcPr>
            <w:tcW w:w="1345" w:type="dxa"/>
          </w:tcPr>
          <w:p w14:paraId="78EC30E7" w14:textId="77777777" w:rsidR="00376603" w:rsidRPr="00A45826" w:rsidRDefault="00376603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81D0AD4" w14:textId="77777777" w:rsidR="00376603" w:rsidRPr="00927C0C" w:rsidRDefault="00376603" w:rsidP="00724BEB">
            <w:pPr>
              <w:pStyle w:val="NormalWeb"/>
              <w:shd w:val="clear" w:color="auto" w:fill="FFFFFF"/>
              <w:spacing w:after="300"/>
              <w:contextualSpacing/>
              <w:textAlignment w:val="baseline"/>
            </w:pPr>
            <w:r w:rsidRPr="00927C0C">
              <w:t>30 or 60 MHz</w:t>
            </w:r>
          </w:p>
        </w:tc>
      </w:tr>
      <w:tr w:rsidR="00376603" w:rsidRPr="00A45826" w14:paraId="1BC29AFA" w14:textId="77777777" w:rsidTr="00C770D4">
        <w:tc>
          <w:tcPr>
            <w:tcW w:w="1345" w:type="dxa"/>
          </w:tcPr>
          <w:p w14:paraId="681B32E5" w14:textId="77777777" w:rsidR="00376603" w:rsidRPr="00A45826" w:rsidRDefault="00376603" w:rsidP="009E559B">
            <w:r>
              <w:t>Option B:</w:t>
            </w:r>
          </w:p>
        </w:tc>
        <w:tc>
          <w:tcPr>
            <w:tcW w:w="8120" w:type="dxa"/>
          </w:tcPr>
          <w:p w14:paraId="767C5B2C" w14:textId="77777777" w:rsidR="00376603" w:rsidRPr="00927C0C" w:rsidRDefault="00376603" w:rsidP="00724BEB">
            <w:pPr>
              <w:pStyle w:val="NormalWeb"/>
              <w:shd w:val="clear" w:color="auto" w:fill="FFFFFF"/>
              <w:spacing w:after="300"/>
              <w:contextualSpacing/>
              <w:textAlignment w:val="baseline"/>
            </w:pPr>
            <w:r w:rsidRPr="00927C0C">
              <w:t>455 kHz</w:t>
            </w:r>
          </w:p>
        </w:tc>
      </w:tr>
      <w:tr w:rsidR="00376603" w:rsidRPr="00A45826" w14:paraId="6690EE7C" w14:textId="77777777" w:rsidTr="00C770D4">
        <w:tc>
          <w:tcPr>
            <w:tcW w:w="1345" w:type="dxa"/>
          </w:tcPr>
          <w:p w14:paraId="13C02331" w14:textId="77777777" w:rsidR="00376603" w:rsidRPr="00A45826" w:rsidRDefault="00376603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D12D562" w14:textId="77777777" w:rsidR="00376603" w:rsidRPr="00927C0C" w:rsidRDefault="00376603" w:rsidP="00724BEB">
            <w:pPr>
              <w:pStyle w:val="NormalWeb"/>
              <w:shd w:val="clear" w:color="auto" w:fill="FFFFFF"/>
              <w:spacing w:after="300"/>
              <w:contextualSpacing/>
              <w:textAlignment w:val="baseline"/>
            </w:pPr>
            <w:r w:rsidRPr="00927C0C">
              <w:t>70 MHz</w:t>
            </w:r>
          </w:p>
        </w:tc>
      </w:tr>
      <w:tr w:rsidR="00376603" w:rsidRPr="00A45826" w14:paraId="476602C2" w14:textId="77777777" w:rsidTr="00C770D4">
        <w:tc>
          <w:tcPr>
            <w:tcW w:w="1345" w:type="dxa"/>
          </w:tcPr>
          <w:p w14:paraId="6119FBBD" w14:textId="77777777" w:rsidR="00376603" w:rsidRPr="00A45826" w:rsidRDefault="00376603" w:rsidP="009E559B">
            <w:r>
              <w:t xml:space="preserve">Option D: </w:t>
            </w:r>
          </w:p>
        </w:tc>
        <w:tc>
          <w:tcPr>
            <w:tcW w:w="8120" w:type="dxa"/>
          </w:tcPr>
          <w:p w14:paraId="3CDB62B1" w14:textId="77777777" w:rsidR="00376603" w:rsidRPr="00927C0C" w:rsidRDefault="00376603" w:rsidP="00724BEB">
            <w:pPr>
              <w:pStyle w:val="NormalWeb"/>
              <w:shd w:val="clear" w:color="auto" w:fill="FFFFFF"/>
              <w:spacing w:after="300"/>
              <w:contextualSpacing/>
              <w:textAlignment w:val="baseline"/>
            </w:pPr>
            <w:r w:rsidRPr="00927C0C">
              <w:t>10.7 MHz</w:t>
            </w:r>
          </w:p>
        </w:tc>
      </w:tr>
    </w:tbl>
    <w:p w14:paraId="2F8499E1" w14:textId="77777777" w:rsidR="00642708" w:rsidRDefault="00642708" w:rsidP="00A45826"/>
    <w:sectPr w:rsidR="00642708" w:rsidSect="006068FF">
      <w:headerReference w:type="default" r:id="rId11"/>
      <w:footerReference w:type="default" r:id="rId12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1D99BD" w14:textId="77777777" w:rsidR="009D5122" w:rsidRDefault="009D5122" w:rsidP="00353258">
      <w:pPr>
        <w:spacing w:after="0" w:line="240" w:lineRule="auto"/>
      </w:pPr>
      <w:r>
        <w:separator/>
      </w:r>
    </w:p>
  </w:endnote>
  <w:endnote w:type="continuationSeparator" w:id="0">
    <w:p w14:paraId="37DA45A3" w14:textId="77777777" w:rsidR="009D5122" w:rsidRDefault="009D5122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4B0277F1" w14:textId="77777777" w:rsidR="00642708" w:rsidRPr="00353258" w:rsidRDefault="0015743D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B1909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14:paraId="38C0243B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D679C" w14:textId="77777777" w:rsidR="009D5122" w:rsidRDefault="009D5122" w:rsidP="00353258">
      <w:pPr>
        <w:spacing w:after="0" w:line="240" w:lineRule="auto"/>
      </w:pPr>
      <w:r>
        <w:separator/>
      </w:r>
    </w:p>
  </w:footnote>
  <w:footnote w:type="continuationSeparator" w:id="0">
    <w:p w14:paraId="10E2091B" w14:textId="77777777" w:rsidR="009D5122" w:rsidRDefault="009D5122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26B82" w14:textId="77777777" w:rsidR="00B9700D" w:rsidRDefault="00B9700D" w:rsidP="00B9700D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594313D8" w14:textId="77777777" w:rsidR="00B9700D" w:rsidRPr="00327801" w:rsidRDefault="00B9700D" w:rsidP="00B9700D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Pr="00273070">
      <w:rPr>
        <w:b/>
        <w:color w:val="C00000"/>
        <w:sz w:val="32"/>
      </w:rPr>
      <w:t>)</w:t>
    </w:r>
  </w:p>
  <w:p w14:paraId="24E06CC3" w14:textId="77777777" w:rsidR="00B9700D" w:rsidRDefault="00B970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0B3AFF"/>
    <w:rsid w:val="000C5C2B"/>
    <w:rsid w:val="00125F08"/>
    <w:rsid w:val="00145054"/>
    <w:rsid w:val="001454D2"/>
    <w:rsid w:val="00152C7E"/>
    <w:rsid w:val="00155B7B"/>
    <w:rsid w:val="0015743D"/>
    <w:rsid w:val="001A2F9B"/>
    <w:rsid w:val="001F560E"/>
    <w:rsid w:val="00273070"/>
    <w:rsid w:val="002A0276"/>
    <w:rsid w:val="002D4E33"/>
    <w:rsid w:val="0031772D"/>
    <w:rsid w:val="00323D73"/>
    <w:rsid w:val="00327801"/>
    <w:rsid w:val="003528B4"/>
    <w:rsid w:val="00353258"/>
    <w:rsid w:val="003638E7"/>
    <w:rsid w:val="00376603"/>
    <w:rsid w:val="003A5810"/>
    <w:rsid w:val="003B55C8"/>
    <w:rsid w:val="003B5B16"/>
    <w:rsid w:val="003D4970"/>
    <w:rsid w:val="003D7EA6"/>
    <w:rsid w:val="003F01B0"/>
    <w:rsid w:val="003F0FA3"/>
    <w:rsid w:val="003F479D"/>
    <w:rsid w:val="00401B1F"/>
    <w:rsid w:val="00413324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E2327"/>
    <w:rsid w:val="005F551C"/>
    <w:rsid w:val="005F5A05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B68D0"/>
    <w:rsid w:val="008D5235"/>
    <w:rsid w:val="00951BDD"/>
    <w:rsid w:val="00953E97"/>
    <w:rsid w:val="009719BB"/>
    <w:rsid w:val="009867F2"/>
    <w:rsid w:val="009D5122"/>
    <w:rsid w:val="009E559B"/>
    <w:rsid w:val="009F27F2"/>
    <w:rsid w:val="00A11835"/>
    <w:rsid w:val="00A179E8"/>
    <w:rsid w:val="00A2568F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AF54A2"/>
    <w:rsid w:val="00B36FC9"/>
    <w:rsid w:val="00B463E0"/>
    <w:rsid w:val="00B73151"/>
    <w:rsid w:val="00B845B6"/>
    <w:rsid w:val="00B9700D"/>
    <w:rsid w:val="00BA57BE"/>
    <w:rsid w:val="00BC767D"/>
    <w:rsid w:val="00BE6403"/>
    <w:rsid w:val="00BF0012"/>
    <w:rsid w:val="00C770D4"/>
    <w:rsid w:val="00CB1909"/>
    <w:rsid w:val="00CB1A58"/>
    <w:rsid w:val="00CB4F1A"/>
    <w:rsid w:val="00CD7F03"/>
    <w:rsid w:val="00D54CCD"/>
    <w:rsid w:val="00D60854"/>
    <w:rsid w:val="00D622E2"/>
    <w:rsid w:val="00D71A11"/>
    <w:rsid w:val="00D957E2"/>
    <w:rsid w:val="00DD7218"/>
    <w:rsid w:val="00DE6B6C"/>
    <w:rsid w:val="00E23CC6"/>
    <w:rsid w:val="00E80C6E"/>
    <w:rsid w:val="00E81747"/>
    <w:rsid w:val="00E92563"/>
    <w:rsid w:val="00EA33B7"/>
    <w:rsid w:val="00F149E4"/>
    <w:rsid w:val="00F764F5"/>
    <w:rsid w:val="00F91D3E"/>
    <w:rsid w:val="00FC64FA"/>
    <w:rsid w:val="00FC765C"/>
    <w:rsid w:val="00FE1164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3E04E4"/>
  <w15:docId w15:val="{29F0E6F5-C6A5-4268-BAB6-4BA88DFB0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B68D0"/>
    <w:pPr>
      <w:spacing w:after="0" w:line="240" w:lineRule="auto"/>
    </w:pPr>
    <w:rPr>
      <w:rFonts w:eastAsiaTheme="minorEastAsia"/>
      <w:sz w:val="22"/>
    </w:rPr>
  </w:style>
  <w:style w:type="paragraph" w:customStyle="1" w:styleId="Default">
    <w:name w:val="Default"/>
    <w:rsid w:val="00DE6B6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EA33B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javascript:void(0);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8</cp:revision>
  <dcterms:created xsi:type="dcterms:W3CDTF">2020-09-20T20:13:00Z</dcterms:created>
  <dcterms:modified xsi:type="dcterms:W3CDTF">2020-09-2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